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9DBAC" w14:textId="55A7481D" w:rsidR="00695D0D" w:rsidRDefault="00695D0D" w:rsidP="00695D0D">
      <w:pPr>
        <w:jc w:val="center"/>
        <w:rPr>
          <w:sz w:val="48"/>
          <w:szCs w:val="48"/>
        </w:rPr>
      </w:pPr>
      <w:r w:rsidRPr="00A04EC8">
        <w:rPr>
          <w:sz w:val="48"/>
          <w:szCs w:val="48"/>
        </w:rPr>
        <w:t xml:space="preserve">A Customizable Continuous and Near Real-time TEER </w:t>
      </w:r>
      <w:r w:rsidRPr="00F87D41">
        <w:rPr>
          <w:sz w:val="48"/>
          <w:szCs w:val="48"/>
        </w:rPr>
        <w:t>Platform</w:t>
      </w:r>
      <w:r w:rsidRPr="00A04EC8">
        <w:rPr>
          <w:sz w:val="48"/>
          <w:szCs w:val="48"/>
        </w:rPr>
        <w:t xml:space="preserve"> to Study Anti-cancer Drug </w:t>
      </w:r>
      <w:r w:rsidR="00F87D41">
        <w:rPr>
          <w:sz w:val="48"/>
          <w:szCs w:val="48"/>
        </w:rPr>
        <w:t>T</w:t>
      </w:r>
      <w:r w:rsidRPr="00A04EC8">
        <w:rPr>
          <w:sz w:val="48"/>
          <w:szCs w:val="48"/>
        </w:rPr>
        <w:t xml:space="preserve">oxicity in Barrier Tissues </w:t>
      </w:r>
    </w:p>
    <w:p w14:paraId="56CC4940" w14:textId="77777777" w:rsidR="00695D0D" w:rsidRDefault="00695D0D" w:rsidP="00695D0D">
      <w:pPr>
        <w:jc w:val="center"/>
        <w:rPr>
          <w:sz w:val="48"/>
          <w:szCs w:val="48"/>
        </w:rPr>
      </w:pPr>
    </w:p>
    <w:p w14:paraId="7ED64550" w14:textId="4EDF74E4" w:rsidR="00695D0D" w:rsidRPr="00695D0D" w:rsidRDefault="00695D0D" w:rsidP="00695D0D">
      <w:pPr>
        <w:jc w:val="center"/>
        <w:rPr>
          <w:b/>
          <w:bCs/>
          <w:sz w:val="48"/>
          <w:szCs w:val="48"/>
          <w:u w:val="single"/>
        </w:rPr>
      </w:pPr>
      <w:r>
        <w:rPr>
          <w:b/>
          <w:bCs/>
          <w:sz w:val="48"/>
          <w:szCs w:val="48"/>
          <w:u w:val="single"/>
        </w:rPr>
        <w:t>Supplementary Information</w:t>
      </w:r>
    </w:p>
    <w:p w14:paraId="6A0D38E9" w14:textId="77777777" w:rsidR="00695D0D" w:rsidRDefault="00695D0D" w:rsidP="00695D0D">
      <w:pPr>
        <w:jc w:val="center"/>
        <w:rPr>
          <w:b/>
          <w:bCs/>
          <w:sz w:val="48"/>
          <w:szCs w:val="48"/>
          <w:u w:val="single"/>
        </w:rPr>
      </w:pPr>
    </w:p>
    <w:p w14:paraId="783B7FA6" w14:textId="77777777" w:rsidR="00695D0D" w:rsidRDefault="00695D0D" w:rsidP="00695D0D">
      <w:pPr>
        <w:jc w:val="center"/>
        <w:rPr>
          <w:lang w:eastAsia="zh-CN"/>
        </w:rPr>
      </w:pPr>
    </w:p>
    <w:p w14:paraId="13EA513C" w14:textId="77777777" w:rsidR="00645EC6" w:rsidRDefault="00645EC6" w:rsidP="00695D0D">
      <w:pPr>
        <w:jc w:val="center"/>
        <w:rPr>
          <w:lang w:eastAsia="zh-CN"/>
        </w:rPr>
      </w:pPr>
    </w:p>
    <w:p w14:paraId="38EB81C7" w14:textId="77777777" w:rsidR="00645EC6" w:rsidRDefault="00645EC6" w:rsidP="00695D0D">
      <w:pPr>
        <w:jc w:val="center"/>
        <w:rPr>
          <w:lang w:eastAsia="zh-CN"/>
        </w:rPr>
      </w:pPr>
    </w:p>
    <w:p w14:paraId="1A76CF19" w14:textId="77777777" w:rsidR="00645EC6" w:rsidRDefault="00645EC6" w:rsidP="00695D0D">
      <w:pPr>
        <w:jc w:val="center"/>
        <w:rPr>
          <w:lang w:eastAsia="zh-CN"/>
        </w:rPr>
      </w:pPr>
    </w:p>
    <w:p w14:paraId="53C0C6FA" w14:textId="77777777" w:rsidR="00645EC6" w:rsidRDefault="00645EC6" w:rsidP="00695D0D">
      <w:pPr>
        <w:jc w:val="center"/>
        <w:rPr>
          <w:lang w:eastAsia="zh-CN"/>
        </w:rPr>
      </w:pPr>
    </w:p>
    <w:p w14:paraId="452110AF" w14:textId="77777777" w:rsidR="00645EC6" w:rsidRPr="00645EC6" w:rsidRDefault="00645EC6" w:rsidP="00695D0D">
      <w:pPr>
        <w:jc w:val="center"/>
        <w:rPr>
          <w:lang w:eastAsia="zh-CN"/>
        </w:rPr>
      </w:pPr>
    </w:p>
    <w:p w14:paraId="1D9CFDE4" w14:textId="77777777" w:rsidR="00695D0D" w:rsidRDefault="00695D0D" w:rsidP="00695D0D">
      <w:pPr>
        <w:jc w:val="center"/>
      </w:pPr>
    </w:p>
    <w:p w14:paraId="2AC4CD99" w14:textId="77777777" w:rsidR="00695D0D" w:rsidRDefault="00695D0D" w:rsidP="00695D0D">
      <w:pPr>
        <w:jc w:val="center"/>
      </w:pPr>
    </w:p>
    <w:p w14:paraId="5B104225" w14:textId="77777777" w:rsidR="00695D0D" w:rsidRDefault="00695D0D" w:rsidP="00695D0D">
      <w:pPr>
        <w:jc w:val="center"/>
      </w:pPr>
    </w:p>
    <w:p w14:paraId="19C65DEF" w14:textId="77777777" w:rsidR="00695D0D" w:rsidRDefault="00695D0D" w:rsidP="00695D0D">
      <w:pPr>
        <w:jc w:val="center"/>
      </w:pPr>
    </w:p>
    <w:p w14:paraId="6A0E6127" w14:textId="77777777" w:rsidR="00695D0D" w:rsidRDefault="00695D0D" w:rsidP="00695D0D">
      <w:pPr>
        <w:jc w:val="center"/>
      </w:pPr>
    </w:p>
    <w:p w14:paraId="44B21260" w14:textId="77777777" w:rsidR="00695D0D" w:rsidRDefault="00695D0D" w:rsidP="00695D0D">
      <w:pPr>
        <w:jc w:val="center"/>
      </w:pPr>
    </w:p>
    <w:p w14:paraId="7E77B45A" w14:textId="77777777" w:rsidR="00695D0D" w:rsidRDefault="00695D0D" w:rsidP="00695D0D">
      <w:pPr>
        <w:jc w:val="center"/>
      </w:pPr>
    </w:p>
    <w:p w14:paraId="514EEBD6" w14:textId="77777777" w:rsidR="00695D0D" w:rsidRDefault="00695D0D" w:rsidP="00695D0D">
      <w:pPr>
        <w:jc w:val="center"/>
      </w:pPr>
    </w:p>
    <w:p w14:paraId="5BBA566B" w14:textId="77777777" w:rsidR="00695D0D" w:rsidRDefault="00695D0D" w:rsidP="00695D0D">
      <w:pPr>
        <w:jc w:val="center"/>
      </w:pPr>
    </w:p>
    <w:p w14:paraId="1692335F" w14:textId="77777777" w:rsidR="00695D0D" w:rsidRDefault="00695D0D" w:rsidP="00695D0D">
      <w:pPr>
        <w:jc w:val="center"/>
      </w:pPr>
    </w:p>
    <w:p w14:paraId="01C97797" w14:textId="77777777" w:rsidR="00695D0D" w:rsidRDefault="00695D0D" w:rsidP="00695D0D">
      <w:pPr>
        <w:jc w:val="center"/>
      </w:pPr>
    </w:p>
    <w:p w14:paraId="28FD988D" w14:textId="77777777" w:rsidR="00695D0D" w:rsidRDefault="00695D0D" w:rsidP="00695D0D">
      <w:pPr>
        <w:jc w:val="center"/>
      </w:pPr>
    </w:p>
    <w:p w14:paraId="23D211A6" w14:textId="77777777" w:rsidR="00695D0D" w:rsidRDefault="00695D0D" w:rsidP="00695D0D">
      <w:pPr>
        <w:jc w:val="center"/>
      </w:pPr>
    </w:p>
    <w:p w14:paraId="4CFBCF2B" w14:textId="77777777" w:rsidR="00695D0D" w:rsidRDefault="00695D0D" w:rsidP="00695D0D">
      <w:pPr>
        <w:jc w:val="center"/>
      </w:pPr>
    </w:p>
    <w:p w14:paraId="7347717F" w14:textId="77777777" w:rsidR="00695D0D" w:rsidRDefault="00695D0D" w:rsidP="00695D0D">
      <w:pPr>
        <w:jc w:val="center"/>
      </w:pPr>
    </w:p>
    <w:p w14:paraId="59E52A7C" w14:textId="77777777" w:rsidR="00695D0D" w:rsidRDefault="00695D0D" w:rsidP="00695D0D">
      <w:pPr>
        <w:rPr>
          <w:noProof/>
          <w14:ligatures w14:val="standardContextual"/>
        </w:rPr>
      </w:pPr>
    </w:p>
    <w:p w14:paraId="479BB89A" w14:textId="77777777" w:rsidR="00695D0D" w:rsidRDefault="00695D0D" w:rsidP="00695D0D">
      <w:pPr>
        <w:rPr>
          <w:noProof/>
          <w14:ligatures w14:val="standardContextual"/>
        </w:rPr>
      </w:pPr>
      <w:r w:rsidRPr="00695D0D">
        <w:rPr>
          <w:noProof/>
          <w14:ligatures w14:val="standardContextual"/>
        </w:rPr>
        <w:lastRenderedPageBreak/>
        <w:drawing>
          <wp:anchor distT="0" distB="0" distL="114300" distR="114300" simplePos="0" relativeHeight="251664896" behindDoc="0" locked="0" layoutInCell="1" allowOverlap="1" wp14:anchorId="7CD45684" wp14:editId="1140880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047875"/>
            <wp:effectExtent l="0" t="0" r="0" b="0"/>
            <wp:wrapSquare wrapText="bothSides"/>
            <wp:docPr id="2133901804" name="Picture 1" descr="A comparison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901804" name="Picture 1" descr="A comparison of a graph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5D8D1" w14:textId="4330B356" w:rsidR="00695D0D" w:rsidRPr="001A44DF" w:rsidRDefault="00695D0D" w:rsidP="001A44DF">
      <w:pPr>
        <w:jc w:val="both"/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1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The difference between using AC and DC power. Using DC power, the EDL forms</w:t>
      </w:r>
      <w:r w:rsidR="00802098" w:rsidRPr="001A44DF">
        <w:rPr>
          <w:rFonts w:ascii="Times New Roman" w:hAnsi="Times New Roman" w:cs="Times New Roman"/>
          <w:noProof/>
          <w14:ligatures w14:val="standardContextual"/>
        </w:rPr>
        <w:t>,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which causes a constant signal drift as resistance builds up. When AC power </w:t>
      </w:r>
      <w:r w:rsidR="00802098" w:rsidRPr="001A44DF">
        <w:rPr>
          <w:rFonts w:ascii="Times New Roman" w:hAnsi="Times New Roman" w:cs="Times New Roman"/>
          <w:noProof/>
          <w14:ligatures w14:val="standardContextual"/>
        </w:rPr>
        <w:t>wa</w:t>
      </w:r>
      <w:r w:rsidRPr="001A44DF">
        <w:rPr>
          <w:rFonts w:ascii="Times New Roman" w:hAnsi="Times New Roman" w:cs="Times New Roman"/>
          <w:noProof/>
          <w14:ligatures w14:val="standardContextual"/>
        </w:rPr>
        <w:t>s used</w:t>
      </w:r>
      <w:r w:rsidR="00802098" w:rsidRPr="001A44DF">
        <w:rPr>
          <w:rFonts w:ascii="Times New Roman" w:hAnsi="Times New Roman" w:cs="Times New Roman"/>
          <w:noProof/>
          <w14:ligatures w14:val="standardContextual"/>
        </w:rPr>
        <w:t>,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this constant signal drift </w:t>
      </w:r>
      <w:r w:rsidR="00802098" w:rsidRPr="001A44DF">
        <w:rPr>
          <w:rFonts w:ascii="Times New Roman" w:hAnsi="Times New Roman" w:cs="Times New Roman"/>
          <w:noProof/>
          <w14:ligatures w14:val="standardContextual"/>
        </w:rPr>
        <w:t>wa</w:t>
      </w:r>
      <w:r w:rsidRPr="001A44DF">
        <w:rPr>
          <w:rFonts w:ascii="Times New Roman" w:hAnsi="Times New Roman" w:cs="Times New Roman"/>
          <w:noProof/>
          <w14:ligatures w14:val="standardContextual"/>
        </w:rPr>
        <w:t>s not observed because the EDL is effectively a capacitor</w:t>
      </w:r>
      <w:r w:rsidR="00802098" w:rsidRPr="001A44DF">
        <w:rPr>
          <w:rFonts w:ascii="Times New Roman" w:hAnsi="Times New Roman" w:cs="Times New Roman"/>
          <w:noProof/>
          <w14:ligatures w14:val="standardContextual"/>
        </w:rPr>
        <w:t>,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and AC can pass through capacitors with ease due to the constant reversal of current. </w:t>
      </w:r>
    </w:p>
    <w:p w14:paraId="475BA0D8" w14:textId="77777777" w:rsidR="00695D0D" w:rsidRDefault="00695D0D" w:rsidP="00695D0D">
      <w:pPr>
        <w:rPr>
          <w:noProof/>
          <w14:ligatures w14:val="standardContextual"/>
        </w:rPr>
      </w:pPr>
    </w:p>
    <w:p w14:paraId="08FB0FFB" w14:textId="127661BD" w:rsidR="00DB2234" w:rsidRDefault="00DB2234" w:rsidP="00DB2234">
      <w:r w:rsidRPr="00DB2234">
        <w:rPr>
          <w:noProof/>
        </w:rPr>
        <w:drawing>
          <wp:inline distT="0" distB="0" distL="0" distR="0" wp14:anchorId="62904768" wp14:editId="5ACE274E">
            <wp:extent cx="5943600" cy="2028190"/>
            <wp:effectExtent l="0" t="0" r="0" b="3810"/>
            <wp:docPr id="2048938675" name="Picture 1" descr="A comparison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938675" name="Picture 1" descr="A comparison of a graph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5F2" w14:textId="5AB11B15" w:rsidR="00DB2234" w:rsidRPr="001A44DF" w:rsidRDefault="00DB2234" w:rsidP="00DB2234">
      <w:pPr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</w:t>
      </w:r>
      <w:r w:rsidR="00B9463D" w:rsidRP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S2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(A) Observation of signal </w:t>
      </w:r>
      <w:r w:rsidR="000B4972" w:rsidRPr="001A44DF">
        <w:rPr>
          <w:rFonts w:ascii="Times New Roman" w:hAnsi="Times New Roman" w:cs="Times New Roman"/>
          <w:noProof/>
          <w14:ligatures w14:val="standardContextual"/>
        </w:rPr>
        <w:t>fluctuation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from a 1 µF capacitor. (B) Observation of the signal </w:t>
      </w:r>
      <w:r w:rsidR="000B4972" w:rsidRPr="001A44DF">
        <w:rPr>
          <w:rFonts w:ascii="Times New Roman" w:hAnsi="Times New Roman" w:cs="Times New Roman"/>
          <w:noProof/>
          <w14:ligatures w14:val="standardContextual"/>
        </w:rPr>
        <w:t>fluctuation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using a 22 µF capacitor.</w:t>
      </w:r>
    </w:p>
    <w:p w14:paraId="3B31B407" w14:textId="77777777" w:rsidR="00695D0D" w:rsidRDefault="00695D0D" w:rsidP="00695D0D"/>
    <w:p w14:paraId="16D9FCEA" w14:textId="77777777" w:rsidR="00695D0D" w:rsidRDefault="00695D0D" w:rsidP="00695D0D">
      <w:pPr>
        <w:jc w:val="center"/>
      </w:pPr>
    </w:p>
    <w:p w14:paraId="43C86683" w14:textId="77777777" w:rsidR="00695D0D" w:rsidRDefault="00695D0D" w:rsidP="00695D0D">
      <w:pPr>
        <w:jc w:val="center"/>
      </w:pPr>
    </w:p>
    <w:p w14:paraId="34ED0CF6" w14:textId="1E77A936" w:rsidR="00E81FFD" w:rsidRDefault="00184F6A"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43392" behindDoc="0" locked="0" layoutInCell="1" allowOverlap="1" wp14:anchorId="69A620A9" wp14:editId="67A38D30">
            <wp:simplePos x="0" y="0"/>
            <wp:positionH relativeFrom="margin">
              <wp:posOffset>0</wp:posOffset>
            </wp:positionH>
            <wp:positionV relativeFrom="paragraph">
              <wp:posOffset>59055</wp:posOffset>
            </wp:positionV>
            <wp:extent cx="3409315" cy="5310505"/>
            <wp:effectExtent l="0" t="0" r="635" b="4445"/>
            <wp:wrapSquare wrapText="bothSides"/>
            <wp:docPr id="2069638752" name="Picture 1" descr="A computer screen with a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638752" name="Picture 1" descr="A computer screen with a white screen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54" r="73077" b="15100"/>
                    <a:stretch/>
                  </pic:blipFill>
                  <pic:spPr bwMode="auto">
                    <a:xfrm>
                      <a:off x="0" y="0"/>
                      <a:ext cx="3409315" cy="5310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1400A50" w14:textId="5967F4D2" w:rsidR="00E81FFD" w:rsidRDefault="00E81FFD"/>
    <w:p w14:paraId="4E32466B" w14:textId="2D2C7B01" w:rsidR="00E81FFD" w:rsidRDefault="00E81FFD">
      <w:pPr>
        <w:rPr>
          <w:b/>
          <w:bCs/>
        </w:rPr>
      </w:pPr>
    </w:p>
    <w:p w14:paraId="7EFC7DE2" w14:textId="77777777" w:rsidR="00E81FFD" w:rsidRDefault="00E81FFD">
      <w:pPr>
        <w:rPr>
          <w:b/>
          <w:bCs/>
        </w:rPr>
      </w:pPr>
    </w:p>
    <w:p w14:paraId="50AE40AB" w14:textId="77777777" w:rsidR="00E81FFD" w:rsidRDefault="00E81FFD">
      <w:pPr>
        <w:rPr>
          <w:b/>
          <w:bCs/>
        </w:rPr>
      </w:pPr>
    </w:p>
    <w:p w14:paraId="6B600D7A" w14:textId="77777777" w:rsidR="00E81FFD" w:rsidRDefault="00E81FFD">
      <w:pPr>
        <w:rPr>
          <w:b/>
          <w:bCs/>
        </w:rPr>
      </w:pPr>
    </w:p>
    <w:p w14:paraId="04372E9B" w14:textId="77777777" w:rsidR="00E81FFD" w:rsidRDefault="00E81FFD">
      <w:pPr>
        <w:rPr>
          <w:b/>
          <w:bCs/>
        </w:rPr>
      </w:pPr>
    </w:p>
    <w:p w14:paraId="2C9AB194" w14:textId="77777777" w:rsidR="00E81FFD" w:rsidRDefault="00E81FFD">
      <w:pPr>
        <w:rPr>
          <w:b/>
          <w:bCs/>
        </w:rPr>
      </w:pPr>
    </w:p>
    <w:p w14:paraId="70D90932" w14:textId="77777777" w:rsidR="00E81FFD" w:rsidRDefault="00E81FFD">
      <w:pPr>
        <w:rPr>
          <w:b/>
          <w:bCs/>
        </w:rPr>
      </w:pPr>
    </w:p>
    <w:p w14:paraId="08EEE33E" w14:textId="77777777" w:rsidR="00E81FFD" w:rsidRDefault="00E81FFD">
      <w:pPr>
        <w:rPr>
          <w:b/>
          <w:bCs/>
        </w:rPr>
      </w:pPr>
    </w:p>
    <w:p w14:paraId="734CF986" w14:textId="77777777" w:rsidR="00E81FFD" w:rsidRDefault="00E81FFD">
      <w:pPr>
        <w:rPr>
          <w:b/>
          <w:bCs/>
        </w:rPr>
      </w:pPr>
    </w:p>
    <w:p w14:paraId="7F9AE9DA" w14:textId="77777777" w:rsidR="00E81FFD" w:rsidRDefault="00E81FFD">
      <w:pPr>
        <w:rPr>
          <w:b/>
          <w:bCs/>
        </w:rPr>
      </w:pPr>
    </w:p>
    <w:p w14:paraId="24DB4BE9" w14:textId="77777777" w:rsidR="00E81FFD" w:rsidRDefault="00E81FFD">
      <w:pPr>
        <w:rPr>
          <w:b/>
          <w:bCs/>
        </w:rPr>
      </w:pPr>
    </w:p>
    <w:p w14:paraId="5C3B9372" w14:textId="77777777" w:rsidR="00E81FFD" w:rsidRDefault="00E81FFD">
      <w:pPr>
        <w:rPr>
          <w:b/>
          <w:bCs/>
        </w:rPr>
      </w:pPr>
    </w:p>
    <w:p w14:paraId="79F18AF4" w14:textId="77777777" w:rsidR="00E81FFD" w:rsidRDefault="00E81FFD">
      <w:pPr>
        <w:rPr>
          <w:b/>
          <w:bCs/>
        </w:rPr>
      </w:pPr>
    </w:p>
    <w:p w14:paraId="5F665698" w14:textId="77777777" w:rsidR="00E81FFD" w:rsidRDefault="00E81FFD">
      <w:pPr>
        <w:rPr>
          <w:b/>
          <w:bCs/>
        </w:rPr>
      </w:pPr>
    </w:p>
    <w:p w14:paraId="60ACA963" w14:textId="77777777" w:rsidR="00E81FFD" w:rsidRDefault="00E81FFD">
      <w:pPr>
        <w:rPr>
          <w:b/>
          <w:bCs/>
        </w:rPr>
      </w:pPr>
    </w:p>
    <w:p w14:paraId="07F72F99" w14:textId="77777777" w:rsidR="00E81FFD" w:rsidRDefault="00E81FFD">
      <w:pPr>
        <w:rPr>
          <w:b/>
          <w:bCs/>
        </w:rPr>
      </w:pPr>
    </w:p>
    <w:p w14:paraId="10237B55" w14:textId="77777777" w:rsidR="00E81FFD" w:rsidRDefault="00E81FFD">
      <w:pPr>
        <w:rPr>
          <w:b/>
          <w:bCs/>
        </w:rPr>
      </w:pPr>
    </w:p>
    <w:p w14:paraId="5D776E29" w14:textId="77777777" w:rsidR="00E81FFD" w:rsidRDefault="00E81FFD">
      <w:pPr>
        <w:rPr>
          <w:b/>
          <w:bCs/>
        </w:rPr>
      </w:pPr>
    </w:p>
    <w:p w14:paraId="63F81F61" w14:textId="77777777" w:rsidR="00E81FFD" w:rsidRDefault="00E81FFD">
      <w:pPr>
        <w:rPr>
          <w:b/>
          <w:bCs/>
        </w:rPr>
      </w:pPr>
    </w:p>
    <w:p w14:paraId="573C2754" w14:textId="77777777" w:rsidR="00E81FFD" w:rsidRDefault="00E81FFD">
      <w:pPr>
        <w:rPr>
          <w:b/>
          <w:bCs/>
        </w:rPr>
      </w:pPr>
    </w:p>
    <w:p w14:paraId="38D2D12E" w14:textId="77777777" w:rsidR="00E81FFD" w:rsidRDefault="00E81FFD">
      <w:pPr>
        <w:rPr>
          <w:b/>
          <w:bCs/>
        </w:rPr>
      </w:pPr>
    </w:p>
    <w:p w14:paraId="1140C74B" w14:textId="77777777" w:rsidR="00E81FFD" w:rsidRDefault="00E81FFD">
      <w:pPr>
        <w:rPr>
          <w:b/>
          <w:bCs/>
        </w:rPr>
      </w:pPr>
    </w:p>
    <w:p w14:paraId="594A6DFB" w14:textId="77777777" w:rsidR="00E81FFD" w:rsidRDefault="00E81FFD">
      <w:pPr>
        <w:rPr>
          <w:b/>
          <w:bCs/>
        </w:rPr>
      </w:pPr>
    </w:p>
    <w:p w14:paraId="5B96809C" w14:textId="77777777" w:rsidR="00E81FFD" w:rsidRDefault="00E81FFD">
      <w:pPr>
        <w:rPr>
          <w:b/>
          <w:bCs/>
        </w:rPr>
      </w:pPr>
    </w:p>
    <w:p w14:paraId="5D67C712" w14:textId="77777777" w:rsidR="00E81FFD" w:rsidRDefault="00E81FFD">
      <w:pPr>
        <w:rPr>
          <w:b/>
          <w:bCs/>
        </w:rPr>
      </w:pPr>
    </w:p>
    <w:p w14:paraId="2EC3D552" w14:textId="77777777" w:rsidR="00E81FFD" w:rsidRDefault="00E81FFD">
      <w:pPr>
        <w:rPr>
          <w:b/>
          <w:bCs/>
        </w:rPr>
      </w:pPr>
    </w:p>
    <w:p w14:paraId="6508EB55" w14:textId="0E860D80" w:rsidR="00E81FFD" w:rsidRDefault="00E81FFD">
      <w:pPr>
        <w:rPr>
          <w:b/>
          <w:bCs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46464" behindDoc="1" locked="0" layoutInCell="1" allowOverlap="1" wp14:anchorId="714B4131" wp14:editId="3E3D9383">
            <wp:simplePos x="0" y="0"/>
            <wp:positionH relativeFrom="page">
              <wp:align>right</wp:align>
            </wp:positionH>
            <wp:positionV relativeFrom="paragraph">
              <wp:posOffset>4886325</wp:posOffset>
            </wp:positionV>
            <wp:extent cx="6950710" cy="1751965"/>
            <wp:effectExtent l="0" t="0" r="2540" b="635"/>
            <wp:wrapTight wrapText="bothSides">
              <wp:wrapPolygon edited="0">
                <wp:start x="0" y="0"/>
                <wp:lineTo x="0" y="21373"/>
                <wp:lineTo x="21549" y="21373"/>
                <wp:lineTo x="21549" y="0"/>
                <wp:lineTo x="0" y="0"/>
              </wp:wrapPolygon>
            </wp:wrapTight>
            <wp:docPr id="620291463" name="Picture 1" descr="A computer screen with a blue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291463" name="Picture 1" descr="A computer screen with a blue and white screen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1" t="10256" r="45641" b="65812"/>
                    <a:stretch/>
                  </pic:blipFill>
                  <pic:spPr bwMode="auto">
                    <a:xfrm>
                      <a:off x="0" y="0"/>
                      <a:ext cx="6950710" cy="1751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644416" behindDoc="0" locked="0" layoutInCell="1" allowOverlap="1" wp14:anchorId="1218173B" wp14:editId="086C654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038850" cy="4800600"/>
            <wp:effectExtent l="0" t="0" r="0" b="0"/>
            <wp:wrapSquare wrapText="bothSides"/>
            <wp:docPr id="86069709" name="Picture 1" descr="A computer screen with a white and blu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69709" name="Picture 1" descr="A computer screen with a white and blue border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0552" r="48195" b="16239"/>
                    <a:stretch/>
                  </pic:blipFill>
                  <pic:spPr bwMode="auto">
                    <a:xfrm>
                      <a:off x="0" y="0"/>
                      <a:ext cx="6038850" cy="480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B12A1" w14:textId="127B5606" w:rsidR="00E81FFD" w:rsidRDefault="00E81FFD">
      <w:pPr>
        <w:rPr>
          <w:b/>
          <w:bCs/>
        </w:rPr>
      </w:pPr>
    </w:p>
    <w:p w14:paraId="096F85E0" w14:textId="780238DA" w:rsidR="00E81FFD" w:rsidRDefault="00E81FFD">
      <w:pPr>
        <w:rPr>
          <w:b/>
          <w:bCs/>
        </w:rPr>
      </w:pPr>
    </w:p>
    <w:p w14:paraId="54332294" w14:textId="77777777" w:rsidR="00E81FFD" w:rsidRDefault="00E81FFD">
      <w:pPr>
        <w:rPr>
          <w:b/>
          <w:bCs/>
        </w:rPr>
      </w:pPr>
    </w:p>
    <w:p w14:paraId="660193A4" w14:textId="77777777" w:rsidR="00E81FFD" w:rsidRDefault="00E81FFD">
      <w:pPr>
        <w:rPr>
          <w:b/>
          <w:bCs/>
        </w:rPr>
      </w:pPr>
    </w:p>
    <w:p w14:paraId="3D6C1307" w14:textId="52A9E488" w:rsidR="00E81FFD" w:rsidRPr="001A44DF" w:rsidRDefault="008F5599">
      <w:pPr>
        <w:rPr>
          <w:b/>
          <w:bCs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49536" behindDoc="0" locked="0" layoutInCell="1" allowOverlap="1" wp14:anchorId="767F24B5" wp14:editId="4902C805">
            <wp:simplePos x="0" y="0"/>
            <wp:positionH relativeFrom="margin">
              <wp:posOffset>-541020</wp:posOffset>
            </wp:positionH>
            <wp:positionV relativeFrom="paragraph">
              <wp:posOffset>3318510</wp:posOffset>
            </wp:positionV>
            <wp:extent cx="7120255" cy="2362007"/>
            <wp:effectExtent l="0" t="0" r="4445" b="635"/>
            <wp:wrapSquare wrapText="bothSides"/>
            <wp:docPr id="1229148068" name="Picture 1" descr="A computer screen with a blue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148068" name="Picture 1" descr="A computer screen with a blue and white screen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723" r="23878" b="15385"/>
                    <a:stretch/>
                  </pic:blipFill>
                  <pic:spPr bwMode="auto">
                    <a:xfrm>
                      <a:off x="0" y="0"/>
                      <a:ext cx="7120255" cy="2362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647488" behindDoc="0" locked="0" layoutInCell="1" allowOverlap="1" wp14:anchorId="237B270D" wp14:editId="5B50E234">
            <wp:simplePos x="0" y="0"/>
            <wp:positionH relativeFrom="margin">
              <wp:posOffset>-552450</wp:posOffset>
            </wp:positionH>
            <wp:positionV relativeFrom="paragraph">
              <wp:posOffset>9525</wp:posOffset>
            </wp:positionV>
            <wp:extent cx="6915150" cy="3308985"/>
            <wp:effectExtent l="0" t="0" r="0" b="5715"/>
            <wp:wrapSquare wrapText="bothSides"/>
            <wp:docPr id="411718695" name="Picture 1" descr="A computer screen with a blue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718695" name="Picture 1" descr="A computer screen with a blue and white screen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1" r="25321" b="25356"/>
                    <a:stretch/>
                  </pic:blipFill>
                  <pic:spPr bwMode="auto">
                    <a:xfrm>
                      <a:off x="0" y="0"/>
                      <a:ext cx="6915150" cy="3308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FFD" w:rsidRPr="001A44DF">
        <w:rPr>
          <w:rFonts w:ascii="Times New Roman" w:hAnsi="Times New Roman" w:cs="Times New Roman"/>
          <w:noProof/>
          <w14:ligatures w14:val="standardContextual"/>
        </w:rPr>
        <w:t>Fig. S</w:t>
      </w:r>
      <w:r w:rsidR="00DB2234" w:rsidRPr="001A44DF">
        <w:rPr>
          <w:rFonts w:ascii="Times New Roman" w:hAnsi="Times New Roman" w:cs="Times New Roman"/>
          <w:noProof/>
          <w14:ligatures w14:val="standardContextual"/>
        </w:rPr>
        <w:t>3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The coding in Arduino, with comments</w:t>
      </w:r>
    </w:p>
    <w:p w14:paraId="12F67587" w14:textId="77777777" w:rsidR="008F5599" w:rsidRDefault="008F5599"/>
    <w:p w14:paraId="7DC9191C" w14:textId="77777777" w:rsidR="001A44DF" w:rsidRDefault="001A44DF">
      <w:pPr>
        <w:rPr>
          <w:b/>
          <w:bCs/>
          <w:u w:val="single"/>
        </w:rPr>
      </w:pPr>
    </w:p>
    <w:p w14:paraId="5FEC1683" w14:textId="77777777" w:rsidR="001A44DF" w:rsidRDefault="001A44DF">
      <w:pPr>
        <w:rPr>
          <w:b/>
          <w:bCs/>
          <w:u w:val="single"/>
        </w:rPr>
      </w:pPr>
    </w:p>
    <w:p w14:paraId="52F1B2A7" w14:textId="77777777" w:rsidR="001A44DF" w:rsidRDefault="001A44DF">
      <w:pPr>
        <w:rPr>
          <w:b/>
          <w:bCs/>
          <w:u w:val="single"/>
        </w:rPr>
      </w:pPr>
    </w:p>
    <w:p w14:paraId="761AA5D8" w14:textId="77777777" w:rsidR="001A44DF" w:rsidRDefault="001A44DF">
      <w:pPr>
        <w:rPr>
          <w:b/>
          <w:bCs/>
          <w:u w:val="single"/>
        </w:rPr>
      </w:pPr>
    </w:p>
    <w:p w14:paraId="35446E69" w14:textId="77777777" w:rsidR="001A44DF" w:rsidRDefault="001A44DF">
      <w:pPr>
        <w:rPr>
          <w:b/>
          <w:bCs/>
          <w:u w:val="single"/>
        </w:rPr>
      </w:pPr>
    </w:p>
    <w:p w14:paraId="19223C92" w14:textId="77777777" w:rsidR="001A44DF" w:rsidRDefault="001A44DF">
      <w:pPr>
        <w:rPr>
          <w:b/>
          <w:bCs/>
          <w:u w:val="single"/>
        </w:rPr>
      </w:pPr>
    </w:p>
    <w:p w14:paraId="61BB1842" w14:textId="77777777" w:rsidR="001A44DF" w:rsidRDefault="001A44DF">
      <w:pPr>
        <w:rPr>
          <w:b/>
          <w:bCs/>
          <w:u w:val="single"/>
        </w:rPr>
      </w:pPr>
    </w:p>
    <w:p w14:paraId="18AD127F" w14:textId="77777777" w:rsidR="001A44DF" w:rsidRDefault="001A44DF">
      <w:pPr>
        <w:rPr>
          <w:b/>
          <w:bCs/>
          <w:u w:val="single"/>
        </w:rPr>
      </w:pPr>
    </w:p>
    <w:p w14:paraId="3F4FAD12" w14:textId="77777777" w:rsidR="001A44DF" w:rsidRDefault="001A44DF">
      <w:pPr>
        <w:rPr>
          <w:b/>
          <w:bCs/>
          <w:u w:val="single"/>
        </w:rPr>
      </w:pPr>
    </w:p>
    <w:p w14:paraId="588F1A65" w14:textId="77777777" w:rsidR="001A44DF" w:rsidRDefault="001A44DF">
      <w:pPr>
        <w:rPr>
          <w:b/>
          <w:bCs/>
          <w:u w:val="single"/>
        </w:rPr>
      </w:pPr>
    </w:p>
    <w:p w14:paraId="3063A787" w14:textId="77777777" w:rsidR="001A44DF" w:rsidRDefault="001A44DF">
      <w:pPr>
        <w:rPr>
          <w:b/>
          <w:bCs/>
          <w:u w:val="single"/>
        </w:rPr>
      </w:pPr>
    </w:p>
    <w:p w14:paraId="7FE5E99A" w14:textId="04F46F6F" w:rsidR="008F5599" w:rsidRPr="008F5599" w:rsidRDefault="008F5599">
      <w:r>
        <w:rPr>
          <w:b/>
          <w:bCs/>
          <w:u w:val="single"/>
        </w:rPr>
        <w:lastRenderedPageBreak/>
        <w:t>The coding</w:t>
      </w:r>
    </w:p>
    <w:p w14:paraId="4A07123D" w14:textId="77777777" w:rsidR="008F5599" w:rsidRDefault="008F5599"/>
    <w:p w14:paraId="64D4CE58" w14:textId="16891018" w:rsidR="008F5599" w:rsidRDefault="008F5599" w:rsidP="005B1792">
      <w:pPr>
        <w:ind w:firstLine="720"/>
        <w:jc w:val="both"/>
      </w:pPr>
      <w:r>
        <w:t xml:space="preserve">This </w:t>
      </w:r>
      <w:r w:rsidR="005B1792">
        <w:t>wa</w:t>
      </w:r>
      <w:r>
        <w:t>s the entirety of the coding in Arduino to measure the voltage in the TEER meter. Rather than calculate the resistance in the program itself, this program convert</w:t>
      </w:r>
      <w:r w:rsidR="005B1792">
        <w:t>ed</w:t>
      </w:r>
      <w:r>
        <w:t xml:space="preserve"> the signal</w:t>
      </w:r>
      <w:r w:rsidR="005B1792">
        <w:t>,</w:t>
      </w:r>
      <w:r>
        <w:t xml:space="preserve"> measured in parts, into a voltage and report</w:t>
      </w:r>
      <w:r w:rsidR="005B1792">
        <w:t>ed</w:t>
      </w:r>
      <w:r>
        <w:t xml:space="preserve"> that to the serial monitor. This way, calibration curves of each </w:t>
      </w:r>
      <w:r w:rsidR="005B1792">
        <w:t>sensor</w:t>
      </w:r>
      <w:r>
        <w:t xml:space="preserve"> relating voltage to a known resistor c</w:t>
      </w:r>
      <w:r w:rsidR="003D42D4">
        <w:t>ould</w:t>
      </w:r>
      <w:r>
        <w:t xml:space="preserve"> be created. When scaling up or changing modules, the code d</w:t>
      </w:r>
      <w:r w:rsidR="003D42D4">
        <w:t>id</w:t>
      </w:r>
      <w:r>
        <w:t xml:space="preserve"> not need to be modified to account for the small but invariable differences associated with the positioning of the electrodes. Essentially, quick modification c</w:t>
      </w:r>
      <w:r w:rsidR="003D42D4">
        <w:t>ould</w:t>
      </w:r>
      <w:r>
        <w:t xml:space="preserve"> be done to the circuit without </w:t>
      </w:r>
      <w:r w:rsidR="003D42D4">
        <w:t>changing</w:t>
      </w:r>
      <w:r>
        <w:t xml:space="preserve"> the program, streamlining post-construction modifications. Regardless of whether the program calculates the resistance itself or that is done post</w:t>
      </w:r>
      <w:r w:rsidR="005B1792">
        <w:t>-</w:t>
      </w:r>
      <w:r>
        <w:t>analysis</w:t>
      </w:r>
      <w:r w:rsidR="002810BE">
        <w:t xml:space="preserve"> in a program such as Microsoft Excel, the device need</w:t>
      </w:r>
      <w:r w:rsidR="003D42D4">
        <w:t>ed</w:t>
      </w:r>
      <w:r w:rsidR="002810BE">
        <w:t xml:space="preserve"> to be characterized</w:t>
      </w:r>
      <w:r w:rsidR="003D42D4">
        <w:t>,</w:t>
      </w:r>
      <w:r w:rsidR="002810BE">
        <w:t xml:space="preserve"> and a calibration curve w</w:t>
      </w:r>
      <w:r w:rsidR="003D42D4">
        <w:t>ould</w:t>
      </w:r>
      <w:r w:rsidR="002810BE">
        <w:t xml:space="preserve"> be developed. Doing it this way, </w:t>
      </w:r>
      <w:r w:rsidR="00514524">
        <w:t>one less step was</w:t>
      </w:r>
      <w:r w:rsidR="002810BE">
        <w:t xml:space="preserve"> involved in building the system to record TEER measurements, reducing the total potential points of failure in the system.</w:t>
      </w:r>
    </w:p>
    <w:p w14:paraId="6585E02D" w14:textId="28437E33" w:rsidR="002810BE" w:rsidRDefault="002810BE" w:rsidP="008F5599">
      <w:pPr>
        <w:ind w:firstLine="720"/>
      </w:pPr>
      <w:r>
        <w:t>While this system was developed to record 3 simultaneous measurements, the system can be scaled up to as many measurements as there are analog ports on the Arduino unit. The only thi</w:t>
      </w:r>
      <w:r w:rsidR="00514524">
        <w:t>ng</w:t>
      </w:r>
      <w:r>
        <w:t xml:space="preserve">s in the programming that would need to be added are extra matrices and variables to store measurement data. A 12-bit Arduino is recommended for this system as opposed to a 10-bit system due to the increased sensitivity that comes with measuring out of 4096 parts </w:t>
      </w:r>
      <w:r w:rsidR="00514524">
        <w:t>instead of</w:t>
      </w:r>
      <w:r>
        <w:t xml:space="preserve"> 1024 parts.</w:t>
      </w:r>
    </w:p>
    <w:p w14:paraId="67CD190D" w14:textId="5B94AA71" w:rsidR="008704F1" w:rsidRDefault="009F58E2" w:rsidP="008F5599">
      <w:pPr>
        <w:ind w:firstLine="720"/>
      </w:pPr>
      <w:r>
        <w:rPr>
          <w:noProof/>
          <w14:ligatures w14:val="standardContextual"/>
        </w:rPr>
        <w:drawing>
          <wp:anchor distT="0" distB="0" distL="114300" distR="114300" simplePos="0" relativeHeight="251665920" behindDoc="0" locked="0" layoutInCell="1" allowOverlap="1" wp14:anchorId="64E5950C" wp14:editId="1318D8E1">
            <wp:simplePos x="0" y="0"/>
            <wp:positionH relativeFrom="margin">
              <wp:posOffset>571500</wp:posOffset>
            </wp:positionH>
            <wp:positionV relativeFrom="paragraph">
              <wp:posOffset>153035</wp:posOffset>
            </wp:positionV>
            <wp:extent cx="4752975" cy="3082925"/>
            <wp:effectExtent l="0" t="0" r="9525" b="3175"/>
            <wp:wrapSquare wrapText="bothSides"/>
            <wp:docPr id="1280314477" name="Picture 1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314477" name="Picture 1" descr="A close-up of a graph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47" r="-1"/>
                    <a:stretch/>
                  </pic:blipFill>
                  <pic:spPr bwMode="auto">
                    <a:xfrm>
                      <a:off x="0" y="0"/>
                      <a:ext cx="4752975" cy="308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C77A54" w14:textId="4935C175" w:rsidR="009F58E2" w:rsidRDefault="009F58E2" w:rsidP="00C812C4">
      <w:pPr>
        <w:rPr>
          <w:b/>
          <w:bCs/>
        </w:rPr>
      </w:pPr>
    </w:p>
    <w:p w14:paraId="25EAE053" w14:textId="406933E8" w:rsidR="009F58E2" w:rsidRDefault="009F58E2" w:rsidP="00C812C4">
      <w:pPr>
        <w:rPr>
          <w:b/>
          <w:bCs/>
        </w:rPr>
      </w:pPr>
    </w:p>
    <w:p w14:paraId="7C0E9FFA" w14:textId="7767938E" w:rsidR="009F58E2" w:rsidRDefault="009F58E2" w:rsidP="00C812C4">
      <w:pPr>
        <w:rPr>
          <w:b/>
          <w:bCs/>
        </w:rPr>
      </w:pPr>
    </w:p>
    <w:p w14:paraId="4A3ED424" w14:textId="025FD705" w:rsidR="009F58E2" w:rsidRDefault="009F58E2" w:rsidP="00C812C4">
      <w:pPr>
        <w:rPr>
          <w:b/>
          <w:bCs/>
        </w:rPr>
      </w:pPr>
    </w:p>
    <w:p w14:paraId="00869B6B" w14:textId="77777777" w:rsidR="009F58E2" w:rsidRDefault="009F58E2" w:rsidP="00C812C4">
      <w:pPr>
        <w:rPr>
          <w:b/>
          <w:bCs/>
        </w:rPr>
      </w:pPr>
    </w:p>
    <w:p w14:paraId="69E17B46" w14:textId="77777777" w:rsidR="009F58E2" w:rsidRDefault="009F58E2" w:rsidP="00C812C4">
      <w:pPr>
        <w:rPr>
          <w:b/>
          <w:bCs/>
        </w:rPr>
      </w:pPr>
    </w:p>
    <w:p w14:paraId="4CAFA48F" w14:textId="77777777" w:rsidR="009F58E2" w:rsidRDefault="009F58E2" w:rsidP="00C812C4">
      <w:pPr>
        <w:rPr>
          <w:b/>
          <w:bCs/>
        </w:rPr>
      </w:pPr>
    </w:p>
    <w:p w14:paraId="4CEAD19F" w14:textId="77777777" w:rsidR="009F58E2" w:rsidRDefault="009F58E2" w:rsidP="00C812C4">
      <w:pPr>
        <w:rPr>
          <w:b/>
          <w:bCs/>
        </w:rPr>
      </w:pPr>
    </w:p>
    <w:p w14:paraId="18E6D696" w14:textId="77777777" w:rsidR="009F58E2" w:rsidRDefault="009F58E2" w:rsidP="00C812C4">
      <w:pPr>
        <w:rPr>
          <w:b/>
          <w:bCs/>
        </w:rPr>
      </w:pPr>
    </w:p>
    <w:p w14:paraId="53A1123B" w14:textId="77777777" w:rsidR="009F58E2" w:rsidRDefault="009F58E2" w:rsidP="00C812C4">
      <w:pPr>
        <w:rPr>
          <w:b/>
          <w:bCs/>
        </w:rPr>
      </w:pPr>
    </w:p>
    <w:p w14:paraId="2B6A44D4" w14:textId="77777777" w:rsidR="009F58E2" w:rsidRDefault="009F58E2" w:rsidP="00C812C4">
      <w:pPr>
        <w:rPr>
          <w:b/>
          <w:bCs/>
        </w:rPr>
      </w:pPr>
    </w:p>
    <w:p w14:paraId="5E07C96C" w14:textId="77777777" w:rsidR="009F58E2" w:rsidRDefault="009F58E2" w:rsidP="00C812C4">
      <w:pPr>
        <w:rPr>
          <w:b/>
          <w:bCs/>
        </w:rPr>
      </w:pPr>
    </w:p>
    <w:p w14:paraId="50C9A5AC" w14:textId="77777777" w:rsidR="009F58E2" w:rsidRDefault="009F58E2" w:rsidP="00C812C4">
      <w:pPr>
        <w:rPr>
          <w:b/>
          <w:bCs/>
        </w:rPr>
      </w:pPr>
    </w:p>
    <w:p w14:paraId="1FBF43E4" w14:textId="77777777" w:rsidR="009F58E2" w:rsidRDefault="009F58E2" w:rsidP="00C812C4">
      <w:pPr>
        <w:rPr>
          <w:b/>
          <w:bCs/>
        </w:rPr>
      </w:pPr>
    </w:p>
    <w:p w14:paraId="1092ED8B" w14:textId="77777777" w:rsidR="009F58E2" w:rsidRDefault="009F58E2" w:rsidP="00C812C4">
      <w:pPr>
        <w:rPr>
          <w:b/>
          <w:bCs/>
        </w:rPr>
      </w:pPr>
    </w:p>
    <w:p w14:paraId="40A537C8" w14:textId="77777777" w:rsidR="009F58E2" w:rsidRDefault="009F58E2" w:rsidP="00C812C4">
      <w:pPr>
        <w:rPr>
          <w:b/>
          <w:bCs/>
        </w:rPr>
      </w:pPr>
    </w:p>
    <w:p w14:paraId="1937C87F" w14:textId="77777777" w:rsidR="009F58E2" w:rsidRDefault="009F58E2" w:rsidP="00C812C4">
      <w:pPr>
        <w:rPr>
          <w:b/>
          <w:bCs/>
        </w:rPr>
      </w:pPr>
    </w:p>
    <w:p w14:paraId="5FB60623" w14:textId="77777777" w:rsidR="009F58E2" w:rsidRDefault="009F58E2" w:rsidP="00C812C4">
      <w:pPr>
        <w:rPr>
          <w:b/>
          <w:bCs/>
        </w:rPr>
      </w:pPr>
    </w:p>
    <w:p w14:paraId="36676A8B" w14:textId="3E1692B1" w:rsidR="008704F1" w:rsidRPr="001A44DF" w:rsidRDefault="00C812C4" w:rsidP="00514524">
      <w:pPr>
        <w:jc w:val="both"/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4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 xml:space="preserve">This table displays the voltage measured for a 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specific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 xml:space="preserve"> resistor for </w:t>
      </w:r>
      <w:r w:rsidR="0049200B" w:rsidRPr="001A44DF">
        <w:rPr>
          <w:rFonts w:ascii="Times New Roman" w:hAnsi="Times New Roman" w:cs="Times New Roman"/>
          <w:noProof/>
          <w14:ligatures w14:val="standardContextual"/>
        </w:rPr>
        <w:t>the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 xml:space="preserve"> three individual channels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 xml:space="preserve"> (TEER sensors)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>, which w</w:t>
      </w:r>
      <w:r w:rsidR="00297309" w:rsidRPr="001A44DF">
        <w:rPr>
          <w:rFonts w:ascii="Times New Roman" w:hAnsi="Times New Roman" w:cs="Times New Roman"/>
          <w:noProof/>
          <w14:ligatures w14:val="standardContextual"/>
        </w:rPr>
        <w:t>ere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 xml:space="preserve"> used to 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 xml:space="preserve">make the 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>calibra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tion curve</w:t>
      </w:r>
      <w:r w:rsidR="00F12A3B" w:rsidRPr="001A44DF">
        <w:rPr>
          <w:rFonts w:ascii="Times New Roman" w:hAnsi="Times New Roman" w:cs="Times New Roman"/>
          <w:noProof/>
          <w14:ligatures w14:val="standardContextual"/>
        </w:rPr>
        <w:t xml:space="preserve">. </w:t>
      </w:r>
      <w:r w:rsidRPr="001A44DF">
        <w:rPr>
          <w:rFonts w:ascii="Times New Roman" w:hAnsi="Times New Roman" w:cs="Times New Roman"/>
          <w:noProof/>
          <w14:ligatures w14:val="standardContextual"/>
        </w:rPr>
        <w:t>After 27000 ohms, our TEER meter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 xml:space="preserve"> was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unable to report quantitative measurements. The next highest resistor</w:t>
      </w:r>
      <w:r w:rsidR="009F58E2" w:rsidRPr="001A44DF">
        <w:rPr>
          <w:rFonts w:ascii="Times New Roman" w:hAnsi="Times New Roman" w:cs="Times New Roman"/>
          <w:noProof/>
          <w14:ligatures w14:val="standardContextual"/>
        </w:rPr>
        <w:t xml:space="preserve"> 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tested</w:t>
      </w:r>
      <w:r w:rsidRPr="001A44DF">
        <w:rPr>
          <w:rFonts w:ascii="Times New Roman" w:hAnsi="Times New Roman" w:cs="Times New Roman"/>
          <w:noProof/>
          <w14:ligatures w14:val="standardContextual"/>
        </w:rPr>
        <w:t>, 33,000 Ω, report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ed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an average voltage signal of 3.283 ± 0.005 volts. The voltage of the 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 xml:space="preserve">Arduino board </w:t>
      </w:r>
      <w:r w:rsidRPr="001A44DF">
        <w:rPr>
          <w:rFonts w:ascii="Times New Roman" w:hAnsi="Times New Roman" w:cs="Times New Roman"/>
          <w:noProof/>
          <w14:ligatures w14:val="standardContextual"/>
        </w:rPr>
        <w:t>when it overflow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ed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(too high of a voltage is present) </w:t>
      </w:r>
      <w:r w:rsidR="00514524" w:rsidRPr="001A44DF">
        <w:rPr>
          <w:rFonts w:ascii="Times New Roman" w:hAnsi="Times New Roman" w:cs="Times New Roman"/>
          <w:noProof/>
          <w14:ligatures w14:val="standardContextual"/>
        </w:rPr>
        <w:t>wa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s 3.29 volts. </w:t>
      </w:r>
    </w:p>
    <w:p w14:paraId="2FC9B665" w14:textId="77777777" w:rsidR="00DF2571" w:rsidRDefault="00DF2571" w:rsidP="00514524">
      <w:pPr>
        <w:jc w:val="both"/>
      </w:pPr>
    </w:p>
    <w:p w14:paraId="3A12FE23" w14:textId="3E8FE7F8" w:rsidR="001076BA" w:rsidRDefault="001076BA"/>
    <w:p w14:paraId="3FBD0A61" w14:textId="276725F9" w:rsidR="001076BA" w:rsidRDefault="001076BA"/>
    <w:p w14:paraId="017D8A30" w14:textId="298F9A41" w:rsidR="009353C5" w:rsidRDefault="009353C5">
      <w:pPr>
        <w:rPr>
          <w:noProof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22FAB13E" wp14:editId="0AC04D93">
            <wp:simplePos x="0" y="0"/>
            <wp:positionH relativeFrom="column">
              <wp:posOffset>-323850</wp:posOffset>
            </wp:positionH>
            <wp:positionV relativeFrom="paragraph">
              <wp:posOffset>0</wp:posOffset>
            </wp:positionV>
            <wp:extent cx="6572250" cy="4249455"/>
            <wp:effectExtent l="0" t="0" r="0" b="0"/>
            <wp:wrapSquare wrapText="bothSides"/>
            <wp:docPr id="1701129637" name="Picture 1" descr="A blueprint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29637" name="Picture 1" descr="A blueprint of a mach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47" t="13863" r="24359" b="11784"/>
                    <a:stretch/>
                  </pic:blipFill>
                  <pic:spPr bwMode="auto">
                    <a:xfrm>
                      <a:off x="0" y="0"/>
                      <a:ext cx="6572250" cy="424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408C3F4" w14:textId="08C7DAD1" w:rsidR="009353C5" w:rsidRPr="001A44DF" w:rsidRDefault="009353C5">
      <w:pPr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</w:t>
      </w:r>
      <w:r w:rsidR="008C641A">
        <w:rPr>
          <w:rFonts w:ascii="Times New Roman" w:hAnsi="Times New Roman" w:cs="Times New Roman"/>
          <w:noProof/>
          <w14:ligatures w14:val="standardContextual"/>
        </w:rPr>
        <w:t>5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 xml:space="preserve"> Engineering sketch of 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the 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>m</w:t>
      </w:r>
      <w:r w:rsidRPr="001A44DF">
        <w:rPr>
          <w:rFonts w:ascii="Times New Roman" w:hAnsi="Times New Roman" w:cs="Times New Roman"/>
          <w:noProof/>
          <w14:ligatures w14:val="standardContextual"/>
        </w:rPr>
        <w:t>icrofluidic module with relevant dimensions.</w:t>
      </w:r>
    </w:p>
    <w:p w14:paraId="51545BA5" w14:textId="23711CD8" w:rsidR="009353C5" w:rsidRDefault="009353C5">
      <w:pPr>
        <w:rPr>
          <w:noProof/>
          <w14:ligatures w14:val="standardContextual"/>
        </w:rPr>
      </w:pPr>
    </w:p>
    <w:p w14:paraId="163DFF9A" w14:textId="6973B966" w:rsidR="009353C5" w:rsidRPr="009353C5" w:rsidRDefault="009353C5">
      <w:pPr>
        <w:rPr>
          <w:noProof/>
          <w14:ligatures w14:val="standardContextual"/>
        </w:rPr>
      </w:pPr>
    </w:p>
    <w:p w14:paraId="716998C0" w14:textId="3126B13D" w:rsidR="009353C5" w:rsidRDefault="009353C5">
      <w:pPr>
        <w:rPr>
          <w:noProof/>
          <w14:ligatures w14:val="standardContextual"/>
        </w:rPr>
      </w:pPr>
      <w:r>
        <w:rPr>
          <w:noProof/>
          <w14:ligatures w14:val="standardContextual"/>
        </w:rPr>
        <w:br/>
      </w:r>
    </w:p>
    <w:p w14:paraId="12F92B34" w14:textId="751F94B1" w:rsidR="009353C5" w:rsidRDefault="009353C5">
      <w:pPr>
        <w:rPr>
          <w:noProof/>
          <w14:ligatures w14:val="standardContextual"/>
        </w:rPr>
      </w:pPr>
    </w:p>
    <w:p w14:paraId="6F12093E" w14:textId="6791E949" w:rsidR="009353C5" w:rsidRDefault="009353C5">
      <w:pPr>
        <w:rPr>
          <w:noProof/>
          <w14:ligatures w14:val="standardContextual"/>
        </w:rPr>
      </w:pPr>
    </w:p>
    <w:p w14:paraId="7EB81C8E" w14:textId="77777777" w:rsidR="009353C5" w:rsidRDefault="009353C5">
      <w:pPr>
        <w:rPr>
          <w:noProof/>
          <w14:ligatures w14:val="standardContextual"/>
        </w:rPr>
      </w:pPr>
    </w:p>
    <w:p w14:paraId="57C1C4F4" w14:textId="2D975709" w:rsidR="009353C5" w:rsidRDefault="009353C5">
      <w:pPr>
        <w:rPr>
          <w:noProof/>
          <w14:ligatures w14:val="standardContextual"/>
        </w:rPr>
      </w:pPr>
    </w:p>
    <w:p w14:paraId="03691D91" w14:textId="085AA71D" w:rsidR="009353C5" w:rsidRDefault="009353C5">
      <w:pPr>
        <w:rPr>
          <w:noProof/>
          <w14:ligatures w14:val="standardContextual"/>
        </w:rPr>
      </w:pPr>
    </w:p>
    <w:p w14:paraId="7C07B9CA" w14:textId="77777777" w:rsidR="009353C5" w:rsidRDefault="009353C5">
      <w:pPr>
        <w:rPr>
          <w:noProof/>
          <w14:ligatures w14:val="standardContextual"/>
        </w:rPr>
      </w:pPr>
    </w:p>
    <w:p w14:paraId="13FCD4DB" w14:textId="77777777" w:rsidR="009353C5" w:rsidRDefault="009353C5">
      <w:pPr>
        <w:rPr>
          <w:noProof/>
          <w14:ligatures w14:val="standardContextual"/>
        </w:rPr>
      </w:pPr>
    </w:p>
    <w:p w14:paraId="41E6153E" w14:textId="77777777" w:rsidR="009353C5" w:rsidRDefault="009353C5">
      <w:pPr>
        <w:rPr>
          <w:noProof/>
          <w14:ligatures w14:val="standardContextual"/>
        </w:rPr>
      </w:pPr>
    </w:p>
    <w:p w14:paraId="03E71877" w14:textId="77777777" w:rsidR="009353C5" w:rsidRDefault="009353C5">
      <w:pPr>
        <w:rPr>
          <w:noProof/>
          <w14:ligatures w14:val="standardContextual"/>
        </w:rPr>
      </w:pPr>
    </w:p>
    <w:p w14:paraId="14E0B72D" w14:textId="77777777" w:rsidR="009353C5" w:rsidRDefault="009353C5">
      <w:pPr>
        <w:rPr>
          <w:noProof/>
          <w14:ligatures w14:val="standardContextual"/>
        </w:rPr>
      </w:pPr>
    </w:p>
    <w:p w14:paraId="2998804C" w14:textId="77777777" w:rsidR="009353C5" w:rsidRDefault="009353C5">
      <w:pPr>
        <w:rPr>
          <w:noProof/>
          <w14:ligatures w14:val="standardContextual"/>
        </w:rPr>
      </w:pPr>
    </w:p>
    <w:p w14:paraId="4B33D694" w14:textId="77777777" w:rsidR="009353C5" w:rsidRDefault="009353C5">
      <w:pPr>
        <w:rPr>
          <w:noProof/>
          <w14:ligatures w14:val="standardContextual"/>
        </w:rPr>
      </w:pPr>
    </w:p>
    <w:p w14:paraId="252576A5" w14:textId="77777777" w:rsidR="009353C5" w:rsidRDefault="009353C5">
      <w:pPr>
        <w:rPr>
          <w:noProof/>
          <w14:ligatures w14:val="standardContextual"/>
        </w:rPr>
      </w:pPr>
    </w:p>
    <w:p w14:paraId="66958990" w14:textId="77777777" w:rsidR="009353C5" w:rsidRDefault="009353C5">
      <w:pPr>
        <w:rPr>
          <w:noProof/>
          <w14:ligatures w14:val="standardContextual"/>
        </w:rPr>
      </w:pPr>
    </w:p>
    <w:p w14:paraId="3C3C87EB" w14:textId="77777777" w:rsidR="009353C5" w:rsidRDefault="009353C5">
      <w:pPr>
        <w:rPr>
          <w:noProof/>
          <w14:ligatures w14:val="standardContextual"/>
        </w:rPr>
      </w:pPr>
    </w:p>
    <w:p w14:paraId="4FD2515A" w14:textId="38E6B967" w:rsidR="009353C5" w:rsidRDefault="009353C5">
      <w:pPr>
        <w:rPr>
          <w:noProof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653BC197" wp14:editId="0E6CA725">
            <wp:simplePos x="0" y="0"/>
            <wp:positionH relativeFrom="margin">
              <wp:posOffset>-200025</wp:posOffset>
            </wp:positionH>
            <wp:positionV relativeFrom="paragraph">
              <wp:posOffset>0</wp:posOffset>
            </wp:positionV>
            <wp:extent cx="6124575" cy="3913505"/>
            <wp:effectExtent l="0" t="0" r="0" b="0"/>
            <wp:wrapSquare wrapText="bothSides"/>
            <wp:docPr id="540039442" name="Picture 2" descr="A blueprint of a mechanical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039442" name="Picture 2" descr="A blueprint of a mechanical desig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73" t="13889" r="24187" b="11922"/>
                    <a:stretch/>
                  </pic:blipFill>
                  <pic:spPr bwMode="auto">
                    <a:xfrm>
                      <a:off x="0" y="0"/>
                      <a:ext cx="6124575" cy="391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FDC87" w14:textId="1BEA829D" w:rsidR="009353C5" w:rsidRPr="001A44DF" w:rsidRDefault="009353C5">
      <w:pPr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</w:t>
      </w:r>
      <w:r w:rsidR="008C641A">
        <w:rPr>
          <w:rFonts w:ascii="Times New Roman" w:hAnsi="Times New Roman" w:cs="Times New Roman"/>
          <w:noProof/>
          <w14:ligatures w14:val="standardContextual"/>
        </w:rPr>
        <w:t>6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 xml:space="preserve">Engineering sketch </w:t>
      </w:r>
      <w:r w:rsidRPr="001A44DF">
        <w:rPr>
          <w:rFonts w:ascii="Times New Roman" w:hAnsi="Times New Roman" w:cs="Times New Roman"/>
          <w:noProof/>
          <w14:ligatures w14:val="standardContextual"/>
        </w:rPr>
        <w:t>of the end cap with relevant dimensions.</w:t>
      </w:r>
    </w:p>
    <w:p w14:paraId="156A5481" w14:textId="77777777" w:rsidR="009353C5" w:rsidRDefault="009353C5">
      <w:pPr>
        <w:rPr>
          <w:noProof/>
          <w14:ligatures w14:val="standardContextual"/>
        </w:rPr>
      </w:pPr>
    </w:p>
    <w:p w14:paraId="3646D66E" w14:textId="77777777" w:rsidR="009353C5" w:rsidRDefault="009353C5">
      <w:pPr>
        <w:rPr>
          <w:noProof/>
          <w14:ligatures w14:val="standardContextual"/>
        </w:rPr>
      </w:pPr>
    </w:p>
    <w:p w14:paraId="615884CD" w14:textId="77777777" w:rsidR="009353C5" w:rsidRDefault="009353C5">
      <w:pPr>
        <w:rPr>
          <w:noProof/>
          <w14:ligatures w14:val="standardContextual"/>
        </w:rPr>
      </w:pPr>
    </w:p>
    <w:p w14:paraId="375E27C9" w14:textId="77777777" w:rsidR="009353C5" w:rsidRDefault="009353C5">
      <w:pPr>
        <w:rPr>
          <w:noProof/>
          <w14:ligatures w14:val="standardContextual"/>
        </w:rPr>
      </w:pPr>
    </w:p>
    <w:p w14:paraId="777A317B" w14:textId="77777777" w:rsidR="00344423" w:rsidRDefault="00344423" w:rsidP="00344423"/>
    <w:p w14:paraId="24AB1249" w14:textId="77777777" w:rsidR="00344423" w:rsidRDefault="00344423" w:rsidP="00344423"/>
    <w:p w14:paraId="7C3FA2A8" w14:textId="77777777" w:rsidR="00344423" w:rsidRDefault="00344423" w:rsidP="00344423"/>
    <w:p w14:paraId="067D99CA" w14:textId="77777777" w:rsidR="00344423" w:rsidRDefault="00344423" w:rsidP="00344423"/>
    <w:p w14:paraId="25C94627" w14:textId="77777777" w:rsidR="00344423" w:rsidRDefault="00344423" w:rsidP="00344423"/>
    <w:p w14:paraId="3595136C" w14:textId="77777777" w:rsidR="00344423" w:rsidRDefault="00344423" w:rsidP="00344423"/>
    <w:p w14:paraId="3316D420" w14:textId="77777777" w:rsidR="00344423" w:rsidRDefault="00344423" w:rsidP="00344423"/>
    <w:p w14:paraId="36977BF7" w14:textId="77777777" w:rsidR="00385253" w:rsidRDefault="00385253" w:rsidP="00344423"/>
    <w:p w14:paraId="5A3CEC2E" w14:textId="77777777" w:rsidR="00385253" w:rsidRDefault="00385253" w:rsidP="00344423"/>
    <w:p w14:paraId="484B3C9E" w14:textId="77777777" w:rsidR="00385253" w:rsidRDefault="00385253" w:rsidP="00344423"/>
    <w:p w14:paraId="766F9512" w14:textId="77777777" w:rsidR="00385253" w:rsidRDefault="00385253" w:rsidP="00344423"/>
    <w:p w14:paraId="4B455008" w14:textId="77777777" w:rsidR="00385253" w:rsidRDefault="00385253" w:rsidP="00344423"/>
    <w:p w14:paraId="7C4AE8C0" w14:textId="77777777" w:rsidR="00385253" w:rsidRDefault="00385253" w:rsidP="00344423"/>
    <w:p w14:paraId="29693351" w14:textId="77777777" w:rsidR="00385253" w:rsidRDefault="00385253" w:rsidP="00344423"/>
    <w:p w14:paraId="3EBF086B" w14:textId="77777777" w:rsidR="00385253" w:rsidRDefault="00385253" w:rsidP="00385253">
      <w:pPr>
        <w:jc w:val="both"/>
      </w:pPr>
    </w:p>
    <w:p w14:paraId="41B2D49A" w14:textId="77777777" w:rsidR="00385253" w:rsidRDefault="00385253" w:rsidP="00385253">
      <w:pPr>
        <w:jc w:val="both"/>
      </w:pPr>
    </w:p>
    <w:p w14:paraId="0492FFBA" w14:textId="77777777" w:rsidR="00385253" w:rsidRPr="00C812C4" w:rsidRDefault="00385253" w:rsidP="00385253">
      <w:pPr>
        <w:jc w:val="both"/>
      </w:pPr>
    </w:p>
    <w:p w14:paraId="166925A4" w14:textId="77777777" w:rsidR="00385253" w:rsidRDefault="00385253" w:rsidP="00385253">
      <w:pPr>
        <w:rPr>
          <w:noProof/>
          <w14:ligatures w14:val="standardContextual"/>
        </w:rPr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3920919B" wp14:editId="3A9EA017">
                <wp:simplePos x="0" y="0"/>
                <wp:positionH relativeFrom="margin">
                  <wp:posOffset>0</wp:posOffset>
                </wp:positionH>
                <wp:positionV relativeFrom="paragraph">
                  <wp:posOffset>115449</wp:posOffset>
                </wp:positionV>
                <wp:extent cx="5720080" cy="3763010"/>
                <wp:effectExtent l="0" t="0" r="0" b="8890"/>
                <wp:wrapTight wrapText="bothSides">
                  <wp:wrapPolygon edited="0">
                    <wp:start x="9927" y="0"/>
                    <wp:lineTo x="0" y="328"/>
                    <wp:lineTo x="0" y="21542"/>
                    <wp:lineTo x="21509" y="21542"/>
                    <wp:lineTo x="21509" y="437"/>
                    <wp:lineTo x="21221" y="328"/>
                    <wp:lineTo x="18488" y="0"/>
                    <wp:lineTo x="9927" y="0"/>
                  </wp:wrapPolygon>
                </wp:wrapTight>
                <wp:docPr id="1467227419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0080" cy="3763010"/>
                          <a:chOff x="0" y="102756"/>
                          <a:chExt cx="5720294" cy="3763638"/>
                        </a:xfrm>
                      </wpg:grpSpPr>
                      <wpg:grpSp>
                        <wpg:cNvPr id="1173947477" name="Group 2"/>
                        <wpg:cNvGrpSpPr/>
                        <wpg:grpSpPr>
                          <a:xfrm>
                            <a:off x="0" y="174661"/>
                            <a:ext cx="5671528" cy="3660775"/>
                            <a:chOff x="0" y="0"/>
                            <a:chExt cx="5671528" cy="3660775"/>
                          </a:xfrm>
                        </wpg:grpSpPr>
                        <pic:pic xmlns:pic="http://schemas.openxmlformats.org/drawingml/2006/picture">
                          <pic:nvPicPr>
                            <pic:cNvPr id="152257405" name="Picture 152257405" descr="A picture containing text, electronics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86B292AC-C40C-D7ED-7834-05F57631FF5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134" r="34995"/>
                            <a:stretch/>
                          </pic:blipFill>
                          <pic:spPr>
                            <a:xfrm>
                              <a:off x="0" y="2983"/>
                              <a:ext cx="2523490" cy="3657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3141720" name="Picture 323141720" descr="A machine with many wires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8072" t="14316" r="17614" b="14309"/>
                            <a:stretch/>
                          </pic:blipFill>
                          <pic:spPr bwMode="auto">
                            <a:xfrm rot="5400000">
                              <a:off x="2317775" y="307023"/>
                              <a:ext cx="3660775" cy="30467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69424159" name="Straight Arrow Connector 3"/>
                          <wps:cNvCnPr/>
                          <wps:spPr>
                            <a:xfrm flipH="1">
                              <a:off x="3849812" y="535741"/>
                              <a:ext cx="413468" cy="469127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46022949" name="Straight Arrow Connector 3"/>
                          <wps:cNvCnPr/>
                          <wps:spPr>
                            <a:xfrm flipH="1">
                              <a:off x="3796943" y="515192"/>
                              <a:ext cx="478735" cy="143388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9408418" name="Straight Arrow Connector 3"/>
                          <wps:cNvCnPr/>
                          <wps:spPr>
                            <a:xfrm flipH="1">
                              <a:off x="3805719" y="535741"/>
                              <a:ext cx="489751" cy="2445854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8877830" name="Straight Arrow Connector 3"/>
                        <wps:cNvCnPr/>
                        <wps:spPr>
                          <a:xfrm flipH="1">
                            <a:off x="4913830" y="1313594"/>
                            <a:ext cx="86083" cy="1017712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8836665" name="Text Box 4"/>
                        <wps:cNvSpPr txBox="1"/>
                        <wps:spPr>
                          <a:xfrm>
                            <a:off x="4551452" y="1037690"/>
                            <a:ext cx="1168842" cy="3578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07A7F8E" w14:textId="77777777" w:rsidR="00385253" w:rsidRPr="000B68C2" w:rsidRDefault="00385253" w:rsidP="00385253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Reservo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07504" name="Right Brace 5"/>
                        <wps:cNvSpPr/>
                        <wps:spPr>
                          <a:xfrm flipH="1">
                            <a:off x="2638960" y="769064"/>
                            <a:ext cx="310101" cy="2926080"/>
                          </a:xfrm>
                          <a:prstGeom prst="rightBrace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7028093" name="Rectangle 8"/>
                        <wps:cNvSpPr/>
                        <wps:spPr>
                          <a:xfrm>
                            <a:off x="1395787" y="224533"/>
                            <a:ext cx="1065474" cy="131196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3267991" name="Rectangle 8"/>
                        <wps:cNvSpPr/>
                        <wps:spPr>
                          <a:xfrm>
                            <a:off x="1406061" y="1560174"/>
                            <a:ext cx="1065474" cy="101462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5384767" name="Rectangle 8"/>
                        <wps:cNvSpPr/>
                        <wps:spPr>
                          <a:xfrm>
                            <a:off x="1385513" y="2597864"/>
                            <a:ext cx="1065474" cy="1084469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5151751" name="Straight Arrow Connector 9"/>
                        <wps:cNvCnPr/>
                        <wps:spPr>
                          <a:xfrm flipV="1">
                            <a:off x="882079" y="2123754"/>
                            <a:ext cx="481882" cy="142488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5399153" name="Straight Arrow Connector 9"/>
                        <wps:cNvCnPr/>
                        <wps:spPr>
                          <a:xfrm flipV="1">
                            <a:off x="861531" y="993597"/>
                            <a:ext cx="468630" cy="2557698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97230809" name="Text Box 10"/>
                        <wps:cNvSpPr txBox="1"/>
                        <wps:spPr>
                          <a:xfrm>
                            <a:off x="92467" y="3246634"/>
                            <a:ext cx="1565910" cy="619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7C35BE" w14:textId="77777777" w:rsidR="00385253" w:rsidRPr="0049200B" w:rsidRDefault="00385253" w:rsidP="00385253">
                              <w:pPr>
                                <w:rPr>
                                  <w:b/>
                                  <w:bCs/>
                                  <w:sz w:val="28"/>
                                  <w:szCs w:val="2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49200B">
                                <w:rPr>
                                  <w:b/>
                                  <w:bCs/>
                                  <w:sz w:val="28"/>
                                  <w:szCs w:val="2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Circuit for each individual </w:t>
                              </w: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ens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1319138" name="Text Box 10"/>
                        <wps:cNvSpPr txBox="1"/>
                        <wps:spPr>
                          <a:xfrm>
                            <a:off x="277402" y="1613043"/>
                            <a:ext cx="1375576" cy="6838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26749E" w14:textId="77777777" w:rsidR="00385253" w:rsidRPr="00584E98" w:rsidRDefault="00385253" w:rsidP="00385253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584E98">
                                <w:rPr>
                                  <w:b/>
                                  <w:bCs/>
                                  <w:sz w:val="32"/>
                                  <w:szCs w:val="32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rduino Boa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84935"/>
                            <a:ext cx="2377440" cy="47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54ACE2" w14:textId="77777777" w:rsidR="00385253" w:rsidRPr="0049200B" w:rsidRDefault="00385253" w:rsidP="00385253">
                              <w:pPr>
                                <w:rPr>
                                  <w:b/>
                                  <w:bCs/>
                                  <w:sz w:val="48"/>
                                  <w:szCs w:val="4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49200B">
                                <w:rPr>
                                  <w:b/>
                                  <w:bCs/>
                                  <w:sz w:val="48"/>
                                  <w:szCs w:val="4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6280185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8813" y="102756"/>
                            <a:ext cx="2377440" cy="47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7951FC" w14:textId="77777777" w:rsidR="00385253" w:rsidRPr="0049200B" w:rsidRDefault="00385253" w:rsidP="00385253">
                              <w:pPr>
                                <w:rPr>
                                  <w:b/>
                                  <w:bCs/>
                                  <w:sz w:val="48"/>
                                  <w:szCs w:val="4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8"/>
                                  <w:szCs w:val="48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20919B" id="Group 3" o:spid="_x0000_s1026" style="position:absolute;margin-left:0;margin-top:9.1pt;width:450.4pt;height:296.3pt;z-index:-251633152;mso-position-horizontal-relative:margin;mso-height-relative:margin" coordorigin=",1027" coordsize="57202,376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">
                <v:group id="Group 2" o:spid="_x0000_s1027" style="position:absolute;top:1746;width:56715;height:36608" coordsize="56715,36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52257405" o:spid="_x0000_s1028" type="#_x0000_t75" alt="A picture containing text, electronics&#10;&#10;Description automatically generated" style="position:absolute;top:29;width:25234;height:36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">
                    <v:imagedata r:id="rId16" o:title="A picture containing text, electronics&#10;&#10;Description automatically generated" cropleft="8607f" cropright="22934f"/>
                  </v:shape>
                  <v:shape id="Picture 323141720" o:spid="_x0000_s1029" type="#_x0000_t75" alt="A machine with many wires&#10;&#10;Description automatically generated" style="position:absolute;left:23177;top:3070;width:36607;height:30468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">
                    <v:imagedata r:id="rId17" o:title="A machine with many wires&#10;&#10;Description automatically generated" croptop="9382f" cropbottom="9378f" cropleft="11844f" cropright="11544f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" o:spid="_x0000_s1030" type="#_x0000_t32" style="position:absolute;left:38498;top:5357;width:4134;height:46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" strokecolor="red" strokeweight="3pt">
                    <v:stroke endarrow="block" joinstyle="miter"/>
                  </v:shape>
                  <v:shape id="Straight Arrow Connector 3" o:spid="_x0000_s1031" type="#_x0000_t32" style="position:absolute;left:37969;top:5151;width:4787;height:14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" strokecolor="red" strokeweight="3pt">
                    <v:stroke endarrow="block" joinstyle="miter"/>
                  </v:shape>
                  <v:shape id="Straight Arrow Connector 3" o:spid="_x0000_s1032" type="#_x0000_t32" style="position:absolute;left:38057;top:5357;width:4897;height:2445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" strokecolor="red" strokeweight="3pt">
                    <v:stroke endarrow="block" joinstyle="miter"/>
                  </v:shape>
                </v:group>
                <v:shape id="Straight Arrow Connector 3" o:spid="_x0000_s1033" type="#_x0000_t32" style="position:absolute;left:49138;top:13135;width:861;height:101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" strokecolor="red" strokeweight="3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4" type="#_x0000_t202" style="position:absolute;left:45514;top:10376;width:11688;height: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" filled="f" stroked="f" strokeweight=".5pt">
                  <v:textbox>
                    <w:txbxContent>
                      <w:p w14:paraId="207A7F8E" w14:textId="77777777" w:rsidR="00385253" w:rsidRPr="000B68C2" w:rsidRDefault="00385253" w:rsidP="00385253">
                        <w:pPr>
                          <w:rPr>
                            <w:b/>
                            <w:bCs/>
                            <w:sz w:val="32"/>
                            <w:szCs w:val="32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>Reservoir</w:t>
                        </w:r>
                      </w:p>
                    </w:txbxContent>
                  </v:textbox>
                </v:shap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5" o:spid="_x0000_s1035" type="#_x0000_t88" style="position:absolute;left:26389;top:7690;width:3101;height:292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" adj="191" strokecolor="red" strokeweight="2.25pt">
                  <v:stroke joinstyle="miter"/>
                </v:shape>
                <v:rect id="Rectangle 8" o:spid="_x0000_s1036" style="position:absolute;left:13957;top:2245;width:10655;height:131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" filled="f" strokecolor="red" strokeweight="2.25pt"/>
                <v:rect id="Rectangle 8" o:spid="_x0000_s1037" style="position:absolute;left:14060;top:15601;width:10655;height:10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" filled="f" strokecolor="red" strokeweight="2.25pt"/>
                <v:rect id="Rectangle 8" o:spid="_x0000_s1038" style="position:absolute;left:13855;top:25978;width:10654;height:10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" filled="f" strokecolor="red" strokeweight="2.25pt"/>
                <v:shape id="Straight Arrow Connector 9" o:spid="_x0000_s1039" type="#_x0000_t32" style="position:absolute;left:8820;top:21237;width:4819;height:1424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" strokecolor="red" strokeweight="2.25pt">
                  <v:stroke endarrow="block" joinstyle="miter"/>
                </v:shape>
                <v:shape id="Straight Arrow Connector 9" o:spid="_x0000_s1040" type="#_x0000_t32" style="position:absolute;left:8615;top:9935;width:4686;height:2557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" strokecolor="red" strokeweight="2.25pt">
                  <v:stroke endarrow="block" joinstyle="miter"/>
                </v:shape>
                <v:shape id="Text Box 10" o:spid="_x0000_s1041" type="#_x0000_t202" style="position:absolute;left:924;top:32466;width:15659;height:6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" filled="f" stroked="f" strokeweight=".5pt">
                  <v:textbox>
                    <w:txbxContent>
                      <w:p w14:paraId="167C35BE" w14:textId="77777777" w:rsidR="00385253" w:rsidRPr="0049200B" w:rsidRDefault="00385253" w:rsidP="00385253">
                        <w:pPr>
                          <w:rPr>
                            <w:b/>
                            <w:bCs/>
                            <w:sz w:val="28"/>
                            <w:szCs w:val="2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49200B">
                          <w:rPr>
                            <w:b/>
                            <w:bCs/>
                            <w:sz w:val="28"/>
                            <w:szCs w:val="2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 xml:space="preserve">Circuit for each individual </w:t>
                        </w:r>
                        <w:r>
                          <w:rPr>
                            <w:b/>
                            <w:bCs/>
                            <w:sz w:val="28"/>
                            <w:szCs w:val="2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>sensor</w:t>
                        </w:r>
                      </w:p>
                    </w:txbxContent>
                  </v:textbox>
                </v:shape>
                <v:shape id="Text Box 10" o:spid="_x0000_s1042" type="#_x0000_t202" style="position:absolute;left:2774;top:16130;width:13755;height: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" filled="f" stroked="f" strokeweight=".5pt">
                  <v:textbox>
                    <w:txbxContent>
                      <w:p w14:paraId="3626749E" w14:textId="77777777" w:rsidR="00385253" w:rsidRPr="00584E98" w:rsidRDefault="00385253" w:rsidP="00385253">
                        <w:pPr>
                          <w:rPr>
                            <w:b/>
                            <w:bCs/>
                            <w:sz w:val="32"/>
                            <w:szCs w:val="32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584E98">
                          <w:rPr>
                            <w:b/>
                            <w:bCs/>
                            <w:sz w:val="32"/>
                            <w:szCs w:val="32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>Arduino Board</w:t>
                        </w:r>
                      </w:p>
                    </w:txbxContent>
                  </v:textbox>
                </v:shape>
                <v:shape id="_x0000_s1043" type="#_x0000_t202" style="position:absolute;top:1849;width:23774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7C54ACE2" w14:textId="77777777" w:rsidR="00385253" w:rsidRPr="0049200B" w:rsidRDefault="00385253" w:rsidP="00385253">
                        <w:pPr>
                          <w:rPr>
                            <w:b/>
                            <w:bCs/>
                            <w:sz w:val="48"/>
                            <w:szCs w:val="4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49200B">
                          <w:rPr>
                            <w:b/>
                            <w:bCs/>
                            <w:sz w:val="48"/>
                            <w:szCs w:val="4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>A</w:t>
                        </w:r>
                      </w:p>
                    </w:txbxContent>
                  </v:textbox>
                </v:shape>
                <v:shape id="_x0000_s1044" type="#_x0000_t202" style="position:absolute;left:25788;top:1027;width:23774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" filled="f" stroked="f">
                  <v:textbox style="mso-fit-shape-to-text:t">
                    <w:txbxContent>
                      <w:p w14:paraId="577951FC" w14:textId="77777777" w:rsidR="00385253" w:rsidRPr="0049200B" w:rsidRDefault="00385253" w:rsidP="00385253">
                        <w:pPr>
                          <w:rPr>
                            <w:b/>
                            <w:bCs/>
                            <w:sz w:val="48"/>
                            <w:szCs w:val="4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b/>
                            <w:bCs/>
                            <w:sz w:val="48"/>
                            <w:szCs w:val="48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</w:rPr>
                          <w:t>B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3D94219" wp14:editId="20C9B624">
                <wp:simplePos x="0" y="0"/>
                <wp:positionH relativeFrom="column">
                  <wp:posOffset>3574332</wp:posOffset>
                </wp:positionH>
                <wp:positionV relativeFrom="paragraph">
                  <wp:posOffset>174266</wp:posOffset>
                </wp:positionV>
                <wp:extent cx="1494790" cy="723569"/>
                <wp:effectExtent l="0" t="0" r="0" b="635"/>
                <wp:wrapNone/>
                <wp:docPr id="20351130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4790" cy="7235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4B225C" w14:textId="77777777" w:rsidR="00385253" w:rsidRPr="000B68C2" w:rsidRDefault="00385253" w:rsidP="00385253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icrofluidic de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94219" id="Text Box 4" o:spid="_x0000_s1045" type="#_x0000_t202" style="position:absolute;margin-left:281.45pt;margin-top:13.7pt;width:117.7pt;height:56.9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" filled="f" stroked="f" strokeweight=".5pt">
                <v:textbox>
                  <w:txbxContent>
                    <w:p w14:paraId="644B225C" w14:textId="77777777" w:rsidR="00385253" w:rsidRPr="000B68C2" w:rsidRDefault="00385253" w:rsidP="00385253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Microfluidic devic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55D3C9F" wp14:editId="14EB8CC9">
                <wp:simplePos x="0" y="0"/>
                <wp:positionH relativeFrom="margin">
                  <wp:posOffset>2826385</wp:posOffset>
                </wp:positionH>
                <wp:positionV relativeFrom="paragraph">
                  <wp:posOffset>598805</wp:posOffset>
                </wp:positionV>
                <wp:extent cx="747423" cy="620202"/>
                <wp:effectExtent l="0" t="0" r="0" b="0"/>
                <wp:wrapNone/>
                <wp:docPr id="48524214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7423" cy="6202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722041" w14:textId="77777777" w:rsidR="00385253" w:rsidRPr="0049200B" w:rsidRDefault="00385253" w:rsidP="00385253">
                            <w:pPr>
                              <w:rPr>
                                <w:b/>
                                <w:bCs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9200B">
                              <w:rPr>
                                <w:b/>
                                <w:bCs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Wires going to </w:t>
                            </w:r>
                          </w:p>
                          <w:p w14:paraId="024C289F" w14:textId="77777777" w:rsidR="00385253" w:rsidRPr="0049200B" w:rsidRDefault="00385253" w:rsidP="00385253">
                            <w:pPr>
                              <w:rPr>
                                <w:b/>
                                <w:bCs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9200B">
                              <w:rPr>
                                <w:b/>
                                <w:bCs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irc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D3C9F" id="_x0000_s1046" type="#_x0000_t202" style="position:absolute;margin-left:222.55pt;margin-top:47.15pt;width:58.85pt;height:48.85pt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" filled="f" stroked="f" strokeweight=".5pt">
                <v:textbox>
                  <w:txbxContent>
                    <w:p w14:paraId="31722041" w14:textId="77777777" w:rsidR="00385253" w:rsidRPr="0049200B" w:rsidRDefault="00385253" w:rsidP="00385253">
                      <w:pPr>
                        <w:rPr>
                          <w:b/>
                          <w:bCs/>
                          <w14:textOutline w14:w="9525" w14:cap="rnd" w14:cmpd="sng" w14:algn="ctr">
                            <w14:solidFill>
                              <w14:schemeClr w14:val="tx1">
                                <w14:lumMod w14:val="65000"/>
                                <w14:lumOff w14:val="3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9200B">
                        <w:rPr>
                          <w:b/>
                          <w:bCs/>
                          <w14:textOutline w14:w="9525" w14:cap="rnd" w14:cmpd="sng" w14:algn="ctr">
                            <w14:solidFill>
                              <w14:schemeClr w14:val="tx1">
                                <w14:lumMod w14:val="65000"/>
                                <w14:lumOff w14:val="3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Wires going to </w:t>
                      </w:r>
                    </w:p>
                    <w:p w14:paraId="024C289F" w14:textId="77777777" w:rsidR="00385253" w:rsidRPr="0049200B" w:rsidRDefault="00385253" w:rsidP="00385253">
                      <w:pPr>
                        <w:rPr>
                          <w:b/>
                          <w:bCs/>
                          <w14:textOutline w14:w="9525" w14:cap="rnd" w14:cmpd="sng" w14:algn="ctr">
                            <w14:solidFill>
                              <w14:schemeClr w14:val="tx1">
                                <w14:lumMod w14:val="65000"/>
                                <w14:lumOff w14:val="3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9200B">
                        <w:rPr>
                          <w:b/>
                          <w:bCs/>
                          <w14:textOutline w14:w="9525" w14:cap="rnd" w14:cmpd="sng" w14:algn="ctr">
                            <w14:solidFill>
                              <w14:schemeClr w14:val="tx1">
                                <w14:lumMod w14:val="65000"/>
                                <w14:lumOff w14:val="3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D5B85A" w14:textId="368B7821" w:rsidR="00385253" w:rsidRPr="001A44DF" w:rsidRDefault="00385253" w:rsidP="00385253">
      <w:pPr>
        <w:rPr>
          <w:rFonts w:ascii="Times New Roman" w:hAnsi="Times New Roman" w:cs="Times New Roman"/>
          <w:noProof/>
          <w14:ligatures w14:val="standardContextual"/>
        </w:rPr>
      </w:pPr>
    </w:p>
    <w:p w14:paraId="540E423D" w14:textId="67C2606D" w:rsidR="00385253" w:rsidRPr="001A44DF" w:rsidRDefault="00385253" w:rsidP="00385253">
      <w:pPr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</w:t>
      </w:r>
      <w:r w:rsidR="008C641A">
        <w:rPr>
          <w:rFonts w:ascii="Times New Roman" w:hAnsi="Times New Roman" w:cs="Times New Roman"/>
          <w:noProof/>
          <w14:ligatures w14:val="standardContextual"/>
        </w:rPr>
        <w:t>7</w:t>
      </w:r>
      <w:r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The experimental setup. (A) Shows the circuit built on the breadboard and connected to the microcontroller unit. (B) shows the actual setup on the peristaltic pump. </w:t>
      </w:r>
    </w:p>
    <w:p w14:paraId="42100D6E" w14:textId="77777777" w:rsidR="00385253" w:rsidRDefault="00385253" w:rsidP="00385253">
      <w:pPr>
        <w:rPr>
          <w:noProof/>
          <w14:ligatures w14:val="standardContextual"/>
        </w:rPr>
      </w:pPr>
    </w:p>
    <w:p w14:paraId="7CE004AE" w14:textId="77777777" w:rsidR="00385253" w:rsidRDefault="00385253" w:rsidP="00385253">
      <w:pPr>
        <w:rPr>
          <w:noProof/>
          <w14:ligatures w14:val="standardContextual"/>
        </w:rPr>
      </w:pPr>
    </w:p>
    <w:p w14:paraId="6194B1EB" w14:textId="77777777" w:rsidR="00385253" w:rsidRDefault="00385253" w:rsidP="00344423"/>
    <w:p w14:paraId="06E33A18" w14:textId="77777777" w:rsidR="00385253" w:rsidRDefault="00385253" w:rsidP="00344423"/>
    <w:p w14:paraId="4BC772BB" w14:textId="77777777" w:rsidR="00385253" w:rsidRDefault="00385253" w:rsidP="00344423"/>
    <w:p w14:paraId="593BA771" w14:textId="77777777" w:rsidR="00385253" w:rsidRDefault="00385253" w:rsidP="00344423"/>
    <w:p w14:paraId="164A270D" w14:textId="77777777" w:rsidR="00385253" w:rsidRDefault="00385253" w:rsidP="00344423"/>
    <w:p w14:paraId="76198BA9" w14:textId="77777777" w:rsidR="00385253" w:rsidRDefault="00385253" w:rsidP="00344423"/>
    <w:p w14:paraId="6FD32E92" w14:textId="77777777" w:rsidR="00385253" w:rsidRDefault="00385253" w:rsidP="00344423"/>
    <w:p w14:paraId="2C8B103C" w14:textId="77777777" w:rsidR="00385253" w:rsidRDefault="00385253" w:rsidP="00344423"/>
    <w:p w14:paraId="40CAAEBF" w14:textId="77777777" w:rsidR="00385253" w:rsidRDefault="00385253" w:rsidP="00344423"/>
    <w:p w14:paraId="0DD4AAD1" w14:textId="71155C0F" w:rsidR="00344423" w:rsidRPr="00A60B89" w:rsidRDefault="00297309" w:rsidP="00344423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8208" behindDoc="0" locked="0" layoutInCell="1" allowOverlap="1" wp14:anchorId="5B799060" wp14:editId="310F2A25">
                <wp:simplePos x="0" y="0"/>
                <wp:positionH relativeFrom="column">
                  <wp:posOffset>5467959</wp:posOffset>
                </wp:positionH>
                <wp:positionV relativeFrom="paragraph">
                  <wp:posOffset>1475268</wp:posOffset>
                </wp:positionV>
                <wp:extent cx="579120" cy="1404620"/>
                <wp:effectExtent l="0" t="0" r="0" b="0"/>
                <wp:wrapSquare wrapText="bothSides"/>
                <wp:docPr id="1754642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BB029" w14:textId="77777777" w:rsidR="00297309" w:rsidRPr="00297309" w:rsidRDefault="00297309" w:rsidP="00297309">
                            <w:pPr>
                              <w:rPr>
                                <w:color w:val="FF0000"/>
                              </w:rPr>
                            </w:pPr>
                            <w:r w:rsidRPr="00297309">
                              <w:rPr>
                                <w:color w:val="FF0000"/>
                              </w:rPr>
                              <w:t xml:space="preserve">5 </w:t>
                            </w:r>
                            <w:r w:rsidRPr="00297309">
                              <w:rPr>
                                <w:rFonts w:cstheme="minorHAnsi"/>
                                <w:color w:val="FF0000"/>
                              </w:rPr>
                              <w:t>µ</w:t>
                            </w:r>
                            <w:r w:rsidRPr="00297309">
                              <w:rPr>
                                <w:color w:val="FF0000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799060" id="Text Box 2" o:spid="_x0000_s1047" type="#_x0000_t202" style="position:absolute;margin-left:430.55pt;margin-top:116.15pt;width:45.6pt;height:110.6pt;z-index:2516782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" filled="f" stroked="f">
                <v:textbox style="mso-fit-shape-to-text:t">
                  <w:txbxContent>
                    <w:p w14:paraId="123BB029" w14:textId="77777777" w:rsidR="00297309" w:rsidRPr="00297309" w:rsidRDefault="00297309" w:rsidP="00297309">
                      <w:pPr>
                        <w:rPr>
                          <w:color w:val="FF0000"/>
                        </w:rPr>
                      </w:pPr>
                      <w:r w:rsidRPr="00297309">
                        <w:rPr>
                          <w:color w:val="FF0000"/>
                        </w:rPr>
                        <w:t xml:space="preserve">5 </w:t>
                      </w:r>
                      <w:r w:rsidRPr="00297309">
                        <w:rPr>
                          <w:rFonts w:cstheme="minorHAnsi"/>
                          <w:color w:val="FF0000"/>
                        </w:rPr>
                        <w:t>µ</w:t>
                      </w:r>
                      <w:r w:rsidRPr="00297309">
                        <w:rPr>
                          <w:color w:val="FF0000"/>
                        </w:rPr>
                        <w:t>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184" behindDoc="0" locked="0" layoutInCell="1" allowOverlap="1" wp14:anchorId="5D92D533" wp14:editId="56FBBAD7">
                <wp:simplePos x="0" y="0"/>
                <wp:positionH relativeFrom="column">
                  <wp:posOffset>3535045</wp:posOffset>
                </wp:positionH>
                <wp:positionV relativeFrom="paragraph">
                  <wp:posOffset>1466215</wp:posOffset>
                </wp:positionV>
                <wp:extent cx="579120" cy="1404620"/>
                <wp:effectExtent l="0" t="0" r="0" b="0"/>
                <wp:wrapSquare wrapText="bothSides"/>
                <wp:docPr id="375260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4875E" w14:textId="77777777" w:rsidR="00297309" w:rsidRPr="00297309" w:rsidRDefault="00297309" w:rsidP="00297309">
                            <w:pPr>
                              <w:rPr>
                                <w:color w:val="FF0000"/>
                              </w:rPr>
                            </w:pPr>
                            <w:r w:rsidRPr="00297309">
                              <w:rPr>
                                <w:color w:val="FF0000"/>
                              </w:rPr>
                              <w:t xml:space="preserve">5 </w:t>
                            </w:r>
                            <w:r w:rsidRPr="00297309">
                              <w:rPr>
                                <w:rFonts w:cstheme="minorHAnsi"/>
                                <w:color w:val="FF0000"/>
                              </w:rPr>
                              <w:t>µ</w:t>
                            </w:r>
                            <w:r w:rsidRPr="00297309">
                              <w:rPr>
                                <w:color w:val="FF0000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92D533" id="_x0000_s1048" type="#_x0000_t202" style="position:absolute;margin-left:278.35pt;margin-top:115.45pt;width:45.6pt;height:110.6pt;z-index:2516771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" filled="f" stroked="f">
                <v:textbox style="mso-fit-shape-to-text:t">
                  <w:txbxContent>
                    <w:p w14:paraId="06C4875E" w14:textId="77777777" w:rsidR="00297309" w:rsidRPr="00297309" w:rsidRDefault="00297309" w:rsidP="00297309">
                      <w:pPr>
                        <w:rPr>
                          <w:color w:val="FF0000"/>
                        </w:rPr>
                      </w:pPr>
                      <w:r w:rsidRPr="00297309">
                        <w:rPr>
                          <w:color w:val="FF0000"/>
                        </w:rPr>
                        <w:t xml:space="preserve">5 </w:t>
                      </w:r>
                      <w:r w:rsidRPr="00297309">
                        <w:rPr>
                          <w:rFonts w:cstheme="minorHAnsi"/>
                          <w:color w:val="FF0000"/>
                        </w:rPr>
                        <w:t>µ</w:t>
                      </w:r>
                      <w:r w:rsidRPr="00297309">
                        <w:rPr>
                          <w:color w:val="FF0000"/>
                        </w:rPr>
                        <w:t>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1377DAD4" wp14:editId="60DFAFF5">
                <wp:simplePos x="0" y="0"/>
                <wp:positionH relativeFrom="column">
                  <wp:posOffset>1506950</wp:posOffset>
                </wp:positionH>
                <wp:positionV relativeFrom="paragraph">
                  <wp:posOffset>1457513</wp:posOffset>
                </wp:positionV>
                <wp:extent cx="579120" cy="1404620"/>
                <wp:effectExtent l="0" t="0" r="0" b="0"/>
                <wp:wrapSquare wrapText="bothSides"/>
                <wp:docPr id="6826649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31A2D" w14:textId="5F63681A" w:rsidR="00297309" w:rsidRPr="00297309" w:rsidRDefault="00297309">
                            <w:pPr>
                              <w:rPr>
                                <w:color w:val="FF0000"/>
                              </w:rPr>
                            </w:pPr>
                            <w:r w:rsidRPr="00297309">
                              <w:rPr>
                                <w:color w:val="FF0000"/>
                              </w:rPr>
                              <w:t xml:space="preserve">5 </w:t>
                            </w:r>
                            <w:r w:rsidRPr="00297309">
                              <w:rPr>
                                <w:rFonts w:cstheme="minorHAnsi"/>
                                <w:color w:val="FF0000"/>
                              </w:rPr>
                              <w:t>µ</w:t>
                            </w:r>
                            <w:r w:rsidRPr="00297309">
                              <w:rPr>
                                <w:color w:val="FF0000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77DAD4" id="_x0000_s1049" type="#_x0000_t202" style="position:absolute;margin-left:118.65pt;margin-top:114.75pt;width:45.6pt;height:110.6pt;z-index:251676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" filled="f" stroked="f">
                <v:textbox style="mso-fit-shape-to-text:t">
                  <w:txbxContent>
                    <w:p w14:paraId="4BB31A2D" w14:textId="5F63681A" w:rsidR="00297309" w:rsidRPr="00297309" w:rsidRDefault="00297309">
                      <w:pPr>
                        <w:rPr>
                          <w:color w:val="FF0000"/>
                        </w:rPr>
                      </w:pPr>
                      <w:r w:rsidRPr="00297309">
                        <w:rPr>
                          <w:color w:val="FF0000"/>
                        </w:rPr>
                        <w:t xml:space="preserve">5 </w:t>
                      </w:r>
                      <w:r w:rsidRPr="00297309">
                        <w:rPr>
                          <w:rFonts w:cstheme="minorHAnsi"/>
                          <w:color w:val="FF0000"/>
                        </w:rPr>
                        <w:t>µ</w:t>
                      </w:r>
                      <w:r w:rsidRPr="00297309">
                        <w:rPr>
                          <w:color w:val="FF0000"/>
                        </w:rPr>
                        <w:t>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0C71708" wp14:editId="6D8B224A">
                <wp:simplePos x="0" y="0"/>
                <wp:positionH relativeFrom="column">
                  <wp:posOffset>5651953</wp:posOffset>
                </wp:positionH>
                <wp:positionV relativeFrom="paragraph">
                  <wp:posOffset>1728395</wp:posOffset>
                </wp:positionV>
                <wp:extent cx="152400" cy="0"/>
                <wp:effectExtent l="0" t="19050" r="19050" b="19050"/>
                <wp:wrapNone/>
                <wp:docPr id="166839939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015B37" id="Straight Connector 1" o:spid="_x0000_s1026" style="position:absolute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5.05pt,136.1pt" to="457.05pt,1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" strokecolor="red" strokeweight="2.25pt">
                <v:stroke joinstyle="miter"/>
              </v:lin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6E98916" wp14:editId="489E1E52">
                <wp:simplePos x="0" y="0"/>
                <wp:positionH relativeFrom="column">
                  <wp:posOffset>3719151</wp:posOffset>
                </wp:positionH>
                <wp:positionV relativeFrom="paragraph">
                  <wp:posOffset>1719586</wp:posOffset>
                </wp:positionV>
                <wp:extent cx="152400" cy="0"/>
                <wp:effectExtent l="0" t="19050" r="19050" b="19050"/>
                <wp:wrapNone/>
                <wp:docPr id="25439482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69085A" id="Straight Connector 1" o:spid="_x0000_s1026" style="position:absolute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2.85pt,135.4pt" to="304.85pt,13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" strokecolor="red" strokeweight="2.25pt">
                <v:stroke joinstyle="miter"/>
              </v:line>
            </w:pict>
          </mc:Fallback>
        </mc:AlternateContent>
      </w: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9E9D45D" wp14:editId="7741063B">
                <wp:simplePos x="0" y="0"/>
                <wp:positionH relativeFrom="column">
                  <wp:posOffset>1670931</wp:posOffset>
                </wp:positionH>
                <wp:positionV relativeFrom="paragraph">
                  <wp:posOffset>1705635</wp:posOffset>
                </wp:positionV>
                <wp:extent cx="152400" cy="0"/>
                <wp:effectExtent l="0" t="19050" r="19050" b="19050"/>
                <wp:wrapNone/>
                <wp:docPr id="153817773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1C99E6" id="Straight Connector 1" o:spid="_x0000_s1026" style="position:absolute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55pt,134.3pt" to="143.55pt,1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" strokecolor="red" strokeweight="2.25pt">
                <v:stroke joinstyle="miter"/>
              </v:line>
            </w:pict>
          </mc:Fallback>
        </mc:AlternateContent>
      </w:r>
      <w:r w:rsidR="00344423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C2C2693" wp14:editId="04D0AE7F">
                <wp:simplePos x="0" y="0"/>
                <wp:positionH relativeFrom="column">
                  <wp:posOffset>4110824</wp:posOffset>
                </wp:positionH>
                <wp:positionV relativeFrom="paragraph">
                  <wp:posOffset>-331</wp:posOffset>
                </wp:positionV>
                <wp:extent cx="1168842" cy="357809"/>
                <wp:effectExtent l="0" t="0" r="0" b="4445"/>
                <wp:wrapNone/>
                <wp:docPr id="205303779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842" cy="3578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93AD67" w14:textId="77777777" w:rsidR="00344423" w:rsidRPr="000B68C2" w:rsidRDefault="00344423" w:rsidP="00344423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C2693" id="_x0000_s1050" type="#_x0000_t202" style="position:absolute;margin-left:323.7pt;margin-top:-.05pt;width:92.05pt;height:28.1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" filled="f" stroked="f" strokeweight=".5pt">
                <v:textbox>
                  <w:txbxContent>
                    <w:p w14:paraId="1C93AD67" w14:textId="77777777" w:rsidR="00344423" w:rsidRPr="000B68C2" w:rsidRDefault="00344423" w:rsidP="00344423">
                      <w:pP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344423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4C2F07D" wp14:editId="5590C7A5">
                <wp:simplePos x="0" y="0"/>
                <wp:positionH relativeFrom="column">
                  <wp:posOffset>2068388</wp:posOffset>
                </wp:positionH>
                <wp:positionV relativeFrom="paragraph">
                  <wp:posOffset>8945</wp:posOffset>
                </wp:positionV>
                <wp:extent cx="1168842" cy="357809"/>
                <wp:effectExtent l="0" t="0" r="0" b="4445"/>
                <wp:wrapNone/>
                <wp:docPr id="128408167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842" cy="3578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6FF898" w14:textId="77777777" w:rsidR="00344423" w:rsidRPr="000B68C2" w:rsidRDefault="00344423" w:rsidP="00344423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2F07D" id="_x0000_s1051" type="#_x0000_t202" style="position:absolute;margin-left:162.85pt;margin-top:.7pt;width:92.05pt;height:28.1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" filled="f" stroked="f" strokeweight=".5pt">
                <v:textbox>
                  <w:txbxContent>
                    <w:p w14:paraId="686FF898" w14:textId="77777777" w:rsidR="00344423" w:rsidRPr="000B68C2" w:rsidRDefault="00344423" w:rsidP="00344423">
                      <w:pP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344423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E47F5C9" wp14:editId="19ACE8A1">
                <wp:simplePos x="0" y="0"/>
                <wp:positionH relativeFrom="column">
                  <wp:posOffset>159026</wp:posOffset>
                </wp:positionH>
                <wp:positionV relativeFrom="paragraph">
                  <wp:posOffset>7289</wp:posOffset>
                </wp:positionV>
                <wp:extent cx="1168842" cy="357809"/>
                <wp:effectExtent l="0" t="0" r="0" b="4445"/>
                <wp:wrapNone/>
                <wp:docPr id="187668665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842" cy="3578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A0D78E" w14:textId="77777777" w:rsidR="00344423" w:rsidRPr="000B68C2" w:rsidRDefault="00344423" w:rsidP="00344423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7F5C9" id="_x0000_s1052" type="#_x0000_t202" style="position:absolute;margin-left:12.5pt;margin-top:.55pt;width:92.05pt;height:28.1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" filled="f" stroked="f" strokeweight=".5pt">
                <v:textbox>
                  <w:txbxContent>
                    <w:p w14:paraId="2AA0D78E" w14:textId="77777777" w:rsidR="00344423" w:rsidRPr="000B68C2" w:rsidRDefault="00344423" w:rsidP="00344423">
                      <w:pP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344423">
        <w:rPr>
          <w:noProof/>
        </w:rPr>
        <w:drawing>
          <wp:anchor distT="0" distB="0" distL="114300" distR="114300" simplePos="0" relativeHeight="251667968" behindDoc="0" locked="0" layoutInCell="1" allowOverlap="1" wp14:anchorId="19651C57" wp14:editId="44C879AD">
            <wp:simplePos x="0" y="0"/>
            <wp:positionH relativeFrom="margin">
              <wp:posOffset>2076450</wp:posOffset>
            </wp:positionH>
            <wp:positionV relativeFrom="paragraph">
              <wp:posOffset>0</wp:posOffset>
            </wp:positionV>
            <wp:extent cx="1962150" cy="1840865"/>
            <wp:effectExtent l="0" t="0" r="0" b="6985"/>
            <wp:wrapSquare wrapText="bothSides"/>
            <wp:docPr id="363055293" name="Picture 2" descr="A close-up of a microsc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055293" name="Picture 2" descr="A close-up of a microscop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17" t="18990" r="26764" b="11298"/>
                    <a:stretch/>
                  </pic:blipFill>
                  <pic:spPr bwMode="auto">
                    <a:xfrm>
                      <a:off x="0" y="0"/>
                      <a:ext cx="1962150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423">
        <w:rPr>
          <w:noProof/>
        </w:rPr>
        <w:drawing>
          <wp:anchor distT="0" distB="0" distL="114300" distR="114300" simplePos="0" relativeHeight="251668992" behindDoc="0" locked="0" layoutInCell="1" allowOverlap="1" wp14:anchorId="4385EE43" wp14:editId="04125071">
            <wp:simplePos x="0" y="0"/>
            <wp:positionH relativeFrom="margin">
              <wp:posOffset>152400</wp:posOffset>
            </wp:positionH>
            <wp:positionV relativeFrom="paragraph">
              <wp:posOffset>0</wp:posOffset>
            </wp:positionV>
            <wp:extent cx="1876425" cy="1836420"/>
            <wp:effectExtent l="0" t="0" r="9525" b="0"/>
            <wp:wrapSquare wrapText="bothSides"/>
            <wp:docPr id="1885742594" name="Picture 3" descr="A close-up of a purpl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42594" name="Picture 3" descr="A close-up of a purple circ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8413" r="24359" b="12740"/>
                    <a:stretch/>
                  </pic:blipFill>
                  <pic:spPr bwMode="auto">
                    <a:xfrm>
                      <a:off x="0" y="0"/>
                      <a:ext cx="1876425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423">
        <w:rPr>
          <w:noProof/>
        </w:rPr>
        <w:drawing>
          <wp:anchor distT="0" distB="0" distL="114300" distR="114300" simplePos="0" relativeHeight="251666944" behindDoc="0" locked="0" layoutInCell="1" allowOverlap="1" wp14:anchorId="4DA4B932" wp14:editId="43618B3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829435" cy="1838960"/>
            <wp:effectExtent l="0" t="0" r="0" b="8890"/>
            <wp:wrapSquare wrapText="bothSides"/>
            <wp:docPr id="1739320130" name="Picture 1" descr="A close-up of a purpl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320130" name="Picture 1" descr="A close-up of a purple circ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60" t="9038" r="23558" b="13654"/>
                    <a:stretch/>
                  </pic:blipFill>
                  <pic:spPr bwMode="auto">
                    <a:xfrm>
                      <a:off x="0" y="0"/>
                      <a:ext cx="1829435" cy="183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9C993" w14:textId="77777777" w:rsidR="00344423" w:rsidRDefault="00344423" w:rsidP="00344423">
      <w:pPr>
        <w:rPr>
          <w:b/>
          <w:bCs/>
          <w:u w:val="single"/>
        </w:rPr>
      </w:pPr>
    </w:p>
    <w:p w14:paraId="36A6E857" w14:textId="336B8D52" w:rsidR="00344423" w:rsidRPr="001A44DF" w:rsidRDefault="00344423" w:rsidP="00DF2571">
      <w:pPr>
        <w:jc w:val="both"/>
        <w:rPr>
          <w:rFonts w:ascii="Times New Roman" w:hAnsi="Times New Roman" w:cs="Times New Roman"/>
          <w:noProof/>
          <w14:ligatures w14:val="standardContextual"/>
        </w:rPr>
      </w:pPr>
      <w:r w:rsidRPr="001A44DF">
        <w:rPr>
          <w:rFonts w:ascii="Times New Roman" w:hAnsi="Times New Roman" w:cs="Times New Roman"/>
          <w:noProof/>
          <w14:ligatures w14:val="standardContextual"/>
        </w:rPr>
        <w:t>Fig. S8</w:t>
      </w:r>
      <w:r w:rsidR="001A44DF">
        <w:rPr>
          <w:rFonts w:ascii="Times New Roman" w:hAnsi="Times New Roman" w:cs="Times New Roman"/>
          <w:noProof/>
          <w14:ligatures w14:val="standardContextual"/>
        </w:rPr>
        <w:t>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(A) The fixed and stained cells of the control group, with no doxorubicin administered. (B) An image of the fixed and stained endothelial cells treated with 0.5 µM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 xml:space="preserve"> doxorubicin</w:t>
      </w:r>
      <w:r w:rsidRPr="001A44DF">
        <w:rPr>
          <w:rFonts w:ascii="Times New Roman" w:hAnsi="Times New Roman" w:cs="Times New Roman"/>
          <w:noProof/>
          <w14:ligatures w14:val="standardContextual"/>
        </w:rPr>
        <w:t>. These cells ha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>d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retained their elongation after a 24-hour period and still display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>ed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a tightly packed monolayer. (C) </w:t>
      </w:r>
      <w:r w:rsidR="00DF2571" w:rsidRPr="001A44DF">
        <w:rPr>
          <w:rFonts w:ascii="Times New Roman" w:hAnsi="Times New Roman" w:cs="Times New Roman"/>
          <w:noProof/>
          <w14:ligatures w14:val="standardContextual"/>
        </w:rPr>
        <w:t>An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 image of the crystal violet stained cells treated with </w:t>
      </w:r>
      <w:r w:rsidR="00AC46A7" w:rsidRPr="001A44DF">
        <w:rPr>
          <w:rFonts w:ascii="Times New Roman" w:hAnsi="Times New Roman" w:cs="Times New Roman"/>
          <w:noProof/>
          <w14:ligatures w14:val="standardContextual"/>
        </w:rPr>
        <w:t>2.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5 µM doxorubicin. After </w:t>
      </w:r>
      <w:r w:rsidR="00DB50E4" w:rsidRPr="001A44DF">
        <w:rPr>
          <w:rFonts w:ascii="Times New Roman" w:hAnsi="Times New Roman" w:cs="Times New Roman"/>
          <w:noProof/>
          <w14:ligatures w14:val="standardContextual"/>
        </w:rPr>
        <w:t>the treatment</w:t>
      </w:r>
      <w:r w:rsidRPr="001A44DF">
        <w:rPr>
          <w:rFonts w:ascii="Times New Roman" w:hAnsi="Times New Roman" w:cs="Times New Roman"/>
          <w:noProof/>
          <w14:ligatures w14:val="standardContextual"/>
        </w:rPr>
        <w:t xml:space="preserve">, </w:t>
      </w:r>
      <w:r w:rsidR="00DB50E4" w:rsidRPr="001A44DF">
        <w:rPr>
          <w:rFonts w:ascii="Times New Roman" w:hAnsi="Times New Roman" w:cs="Times New Roman"/>
          <w:noProof/>
          <w14:ligatures w14:val="standardContextual"/>
        </w:rPr>
        <w:t>large</w:t>
      </w:r>
      <w:r w:rsidR="00DF7DBC" w:rsidRPr="001A44DF">
        <w:rPr>
          <w:rFonts w:ascii="Times New Roman" w:hAnsi="Times New Roman" w:cs="Times New Roman"/>
          <w:noProof/>
          <w14:ligatures w14:val="standardContextual"/>
        </w:rPr>
        <w:t>r</w:t>
      </w:r>
      <w:r w:rsidR="00DB50E4" w:rsidRPr="001A44DF">
        <w:rPr>
          <w:rFonts w:ascii="Times New Roman" w:hAnsi="Times New Roman" w:cs="Times New Roman"/>
          <w:noProof/>
          <w14:ligatures w14:val="standardContextual"/>
        </w:rPr>
        <w:t xml:space="preserve"> gaps were seen between cells. Cell damage and the resulting fragment</w:t>
      </w:r>
      <w:r w:rsidR="00CF165D" w:rsidRPr="001A44DF">
        <w:rPr>
          <w:rFonts w:ascii="Times New Roman" w:hAnsi="Times New Roman" w:cs="Times New Roman"/>
          <w:noProof/>
          <w14:ligatures w14:val="standardContextual"/>
        </w:rPr>
        <w:t xml:space="preserve"> coagulation w</w:t>
      </w:r>
      <w:r w:rsidR="00AC46A7" w:rsidRPr="001A44DF">
        <w:rPr>
          <w:rFonts w:ascii="Times New Roman" w:hAnsi="Times New Roman" w:cs="Times New Roman"/>
          <w:noProof/>
          <w14:ligatures w14:val="standardContextual"/>
        </w:rPr>
        <w:t>ere</w:t>
      </w:r>
      <w:r w:rsidR="00CF165D" w:rsidRPr="001A44DF">
        <w:rPr>
          <w:rFonts w:ascii="Times New Roman" w:hAnsi="Times New Roman" w:cs="Times New Roman"/>
          <w:noProof/>
          <w14:ligatures w14:val="standardContextual"/>
        </w:rPr>
        <w:t xml:space="preserve"> also observed</w:t>
      </w:r>
      <w:r w:rsidR="00AC46A7" w:rsidRPr="001A44DF">
        <w:rPr>
          <w:rFonts w:ascii="Times New Roman" w:hAnsi="Times New Roman" w:cs="Times New Roman"/>
          <w:noProof/>
          <w14:ligatures w14:val="standardContextual"/>
        </w:rPr>
        <w:t>.</w:t>
      </w:r>
    </w:p>
    <w:p w14:paraId="58E87638" w14:textId="2DA89EF4" w:rsidR="009A7457" w:rsidRPr="00184F6A" w:rsidRDefault="009A7457">
      <w:pPr>
        <w:rPr>
          <w:noProof/>
          <w14:ligatures w14:val="standardContextual"/>
        </w:rPr>
      </w:pPr>
    </w:p>
    <w:sectPr w:rsidR="009A7457" w:rsidRPr="00184F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A0EC1"/>
    <w:multiLevelType w:val="hybridMultilevel"/>
    <w:tmpl w:val="6B447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872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ARiczMzEwtLMyUdpeDU4uLM/DyQAuNaANIqAS8sAAAA"/>
  </w:docVars>
  <w:rsids>
    <w:rsidRoot w:val="000C2F7E"/>
    <w:rsid w:val="0003194A"/>
    <w:rsid w:val="000B4972"/>
    <w:rsid w:val="000B68C2"/>
    <w:rsid w:val="000C2F7E"/>
    <w:rsid w:val="000F3CA8"/>
    <w:rsid w:val="000F7385"/>
    <w:rsid w:val="001076BA"/>
    <w:rsid w:val="00184F6A"/>
    <w:rsid w:val="001A44DF"/>
    <w:rsid w:val="001B02EB"/>
    <w:rsid w:val="001E0C17"/>
    <w:rsid w:val="002810BE"/>
    <w:rsid w:val="0028146D"/>
    <w:rsid w:val="00297309"/>
    <w:rsid w:val="00344423"/>
    <w:rsid w:val="003744BC"/>
    <w:rsid w:val="00385253"/>
    <w:rsid w:val="003B19D0"/>
    <w:rsid w:val="003D40D3"/>
    <w:rsid w:val="003D42D4"/>
    <w:rsid w:val="00466AC5"/>
    <w:rsid w:val="0049200B"/>
    <w:rsid w:val="004C12F9"/>
    <w:rsid w:val="004F6A8B"/>
    <w:rsid w:val="00514524"/>
    <w:rsid w:val="005247DB"/>
    <w:rsid w:val="00584E98"/>
    <w:rsid w:val="00594D72"/>
    <w:rsid w:val="005A29BE"/>
    <w:rsid w:val="005B1792"/>
    <w:rsid w:val="005E1292"/>
    <w:rsid w:val="005E1C71"/>
    <w:rsid w:val="00645EC6"/>
    <w:rsid w:val="00661737"/>
    <w:rsid w:val="00695D0D"/>
    <w:rsid w:val="006A1A00"/>
    <w:rsid w:val="006D4C32"/>
    <w:rsid w:val="00715F0A"/>
    <w:rsid w:val="00752A3F"/>
    <w:rsid w:val="00802098"/>
    <w:rsid w:val="008704F1"/>
    <w:rsid w:val="00892439"/>
    <w:rsid w:val="008B2606"/>
    <w:rsid w:val="008C641A"/>
    <w:rsid w:val="008F5599"/>
    <w:rsid w:val="009051F3"/>
    <w:rsid w:val="00934C51"/>
    <w:rsid w:val="009353C5"/>
    <w:rsid w:val="009A7457"/>
    <w:rsid w:val="009E02CD"/>
    <w:rsid w:val="009F58E2"/>
    <w:rsid w:val="00A60B89"/>
    <w:rsid w:val="00A92C9F"/>
    <w:rsid w:val="00AC46A7"/>
    <w:rsid w:val="00B054FE"/>
    <w:rsid w:val="00B209CA"/>
    <w:rsid w:val="00B3577B"/>
    <w:rsid w:val="00B90C45"/>
    <w:rsid w:val="00B9463D"/>
    <w:rsid w:val="00C812C4"/>
    <w:rsid w:val="00CC11EB"/>
    <w:rsid w:val="00CE002B"/>
    <w:rsid w:val="00CF165D"/>
    <w:rsid w:val="00D241FB"/>
    <w:rsid w:val="00DB2234"/>
    <w:rsid w:val="00DB50E4"/>
    <w:rsid w:val="00DF2571"/>
    <w:rsid w:val="00DF7DBC"/>
    <w:rsid w:val="00E237BA"/>
    <w:rsid w:val="00E81FFD"/>
    <w:rsid w:val="00F10535"/>
    <w:rsid w:val="00F12A3B"/>
    <w:rsid w:val="00F2468B"/>
    <w:rsid w:val="00F87D41"/>
    <w:rsid w:val="00F96EC0"/>
    <w:rsid w:val="00FA36DB"/>
    <w:rsid w:val="00FD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58949F"/>
  <w15:chartTrackingRefBased/>
  <w15:docId w15:val="{A1B6A001-A22D-48C2-BE63-F16BE482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F7E"/>
    <w:pPr>
      <w:spacing w:after="0" w:line="240" w:lineRule="auto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5D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microsoft.com/office/2007/relationships/hdphoto" Target="media/hdphoto2.wdp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Jones</dc:creator>
  <cp:keywords/>
  <dc:description/>
  <cp:lastModifiedBy>Chengpeng Chen</cp:lastModifiedBy>
  <cp:revision>8</cp:revision>
  <dcterms:created xsi:type="dcterms:W3CDTF">2023-08-30T19:47:00Z</dcterms:created>
  <dcterms:modified xsi:type="dcterms:W3CDTF">2024-12-17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bad29641bc9515ef06d777a0c85c620ea062c014738ea1f383627f47b58cb5</vt:lpwstr>
  </property>
</Properties>
</file>